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5C6E" w:rsidRPr="00EC5C6E" w:rsidRDefault="00FD5322" w:rsidP="009078E9">
      <w:pPr>
        <w:shd w:val="clear" w:color="auto" w:fill="FFFFFF"/>
        <w:spacing w:after="0"/>
        <w:ind w:right="691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  <w:r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ab/>
      </w:r>
    </w:p>
    <w:p w:rsidR="00EC5C6E" w:rsidRPr="00EC5C6E" w:rsidRDefault="00EC5C6E" w:rsidP="00EC5C6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EC5C6E" w:rsidRPr="00EC5C6E" w:rsidRDefault="00EC5C6E" w:rsidP="009078E9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  <w:r w:rsidRPr="00EC5C6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Wzór </w:t>
      </w:r>
      <w:r w:rsidRPr="00BB1D32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porozumienia o wykonywaniu przez wolontariusz</w:t>
      </w:r>
      <w:r w:rsidR="00D36481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a</w:t>
      </w:r>
      <w:r w:rsidRPr="00BB1D32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 świadczeń na rzecz Uniwersytetu Warszawskiego</w:t>
      </w:r>
      <w:r w:rsidR="009078E9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 </w:t>
      </w:r>
    </w:p>
    <w:p w:rsidR="00EC5C6E" w:rsidRPr="00EC5C6E" w:rsidRDefault="00EC5C6E" w:rsidP="00EC5C6E">
      <w:pPr>
        <w:widowControl w:val="0"/>
        <w:tabs>
          <w:tab w:val="left" w:leader="dot" w:pos="1417"/>
        </w:tabs>
        <w:autoSpaceDE w:val="0"/>
        <w:autoSpaceDN w:val="0"/>
        <w:adjustRightInd w:val="0"/>
        <w:spacing w:after="0" w:line="300" w:lineRule="atLeast"/>
        <w:jc w:val="center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</w:p>
    <w:p w:rsidR="00EC5C6E" w:rsidRPr="00BB1D32" w:rsidRDefault="00EC5C6E" w:rsidP="003923BF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C5C6E" w:rsidRPr="00BB1D32" w:rsidRDefault="00EC5C6E" w:rsidP="003923BF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3923BF" w:rsidP="003923BF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..</w:t>
      </w:r>
    </w:p>
    <w:p w:rsidR="003923BF" w:rsidRPr="00BB1D32" w:rsidRDefault="003923BF" w:rsidP="003923BF">
      <w:pPr>
        <w:spacing w:after="0"/>
        <w:ind w:right="6095"/>
        <w:jc w:val="center"/>
        <w:rPr>
          <w:rFonts w:ascii="Times New Roman" w:eastAsia="Times New Roman" w:hAnsi="Times New Roman" w:cs="Times New Roman"/>
          <w:color w:val="4F81BD" w:themeColor="accent1"/>
          <w:sz w:val="20"/>
          <w:szCs w:val="20"/>
          <w:lang w:eastAsia="pl-PL"/>
        </w:rPr>
      </w:pPr>
      <w:r w:rsidRPr="00BB1D32">
        <w:rPr>
          <w:rFonts w:ascii="Times New Roman" w:eastAsia="Times New Roman" w:hAnsi="Times New Roman" w:cs="Times New Roman"/>
          <w:color w:val="4F81BD" w:themeColor="accent1"/>
          <w:sz w:val="20"/>
          <w:szCs w:val="20"/>
          <w:lang w:eastAsia="pl-PL"/>
        </w:rPr>
        <w:t>(pieczęć jednostki zlecającej)</w:t>
      </w:r>
    </w:p>
    <w:p w:rsidR="003923BF" w:rsidRPr="00BB1D32" w:rsidRDefault="003923BF" w:rsidP="003923BF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3923BF" w:rsidP="003923BF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Finansowanie ze środków </w:t>
      </w:r>
      <w:bookmarkStart w:id="0" w:name="_Hlk3408108"/>
      <w:r w:rsidRPr="00BB1D32">
        <w:rPr>
          <w:rFonts w:ascii="Times New Roman" w:eastAsia="Calibri" w:hAnsi="Times New Roman" w:cs="Times New Roman"/>
          <w:sz w:val="24"/>
          <w:szCs w:val="24"/>
          <w:lang w:eastAsia="pl-PL"/>
        </w:rPr>
        <w:t>………………………………………</w:t>
      </w:r>
      <w:r w:rsidRPr="00BB1D32">
        <w:rPr>
          <w:rFonts w:ascii="Times New Roman" w:eastAsia="Calibri" w:hAnsi="Times New Roman" w:cs="Times New Roman"/>
          <w:color w:val="808080"/>
          <w:sz w:val="24"/>
          <w:szCs w:val="24"/>
          <w:lang w:eastAsia="pl-PL"/>
        </w:rPr>
        <w:t xml:space="preserve">            ………………...</w:t>
      </w:r>
    </w:p>
    <w:p w:rsidR="003923BF" w:rsidRPr="00BB1D32" w:rsidRDefault="003923BF" w:rsidP="003923BF">
      <w:pPr>
        <w:spacing w:after="0"/>
        <w:ind w:left="2835" w:firstLine="705"/>
        <w:jc w:val="both"/>
        <w:rPr>
          <w:rFonts w:ascii="Times New Roman" w:eastAsia="Times New Roman" w:hAnsi="Times New Roman" w:cs="Times New Roman"/>
          <w:color w:val="4F81BD" w:themeColor="accent1"/>
          <w:sz w:val="21"/>
          <w:szCs w:val="21"/>
          <w:lang w:eastAsia="pl-PL"/>
        </w:rPr>
      </w:pPr>
      <w:r w:rsidRPr="00BB1D32">
        <w:rPr>
          <w:rFonts w:ascii="Times New Roman" w:eastAsia="Times New Roman" w:hAnsi="Times New Roman" w:cs="Times New Roman"/>
          <w:color w:val="4F81BD" w:themeColor="accent1"/>
          <w:sz w:val="24"/>
          <w:szCs w:val="24"/>
          <w:vertAlign w:val="superscript"/>
          <w:lang w:eastAsia="pl-PL"/>
        </w:rPr>
        <w:t>(Element PSP)</w:t>
      </w:r>
      <w:r w:rsidRPr="00BB1D32">
        <w:rPr>
          <w:rFonts w:ascii="Times New Roman" w:eastAsia="Times New Roman" w:hAnsi="Times New Roman" w:cs="Times New Roman"/>
          <w:color w:val="4F81BD" w:themeColor="accent1"/>
          <w:sz w:val="21"/>
          <w:szCs w:val="21"/>
          <w:vertAlign w:val="superscript"/>
          <w:lang w:eastAsia="pl-PL"/>
        </w:rPr>
        <w:t xml:space="preserve"> </w:t>
      </w:r>
      <w:r w:rsidRPr="00BB1D32">
        <w:rPr>
          <w:rFonts w:ascii="Times New Roman" w:eastAsia="Times New Roman" w:hAnsi="Times New Roman" w:cs="Times New Roman"/>
          <w:color w:val="4F81BD" w:themeColor="accent1"/>
          <w:sz w:val="21"/>
          <w:szCs w:val="21"/>
          <w:vertAlign w:val="superscript"/>
          <w:lang w:eastAsia="pl-PL"/>
        </w:rPr>
        <w:tab/>
      </w:r>
      <w:r w:rsidRPr="00BB1D32">
        <w:rPr>
          <w:rFonts w:ascii="Times New Roman" w:eastAsia="Times New Roman" w:hAnsi="Times New Roman" w:cs="Times New Roman"/>
          <w:color w:val="4F81BD" w:themeColor="accent1"/>
          <w:sz w:val="21"/>
          <w:szCs w:val="21"/>
          <w:lang w:eastAsia="pl-PL"/>
        </w:rPr>
        <w:tab/>
      </w:r>
      <w:r w:rsidRPr="00BB1D32">
        <w:rPr>
          <w:rFonts w:ascii="Times New Roman" w:eastAsia="Times New Roman" w:hAnsi="Times New Roman" w:cs="Times New Roman"/>
          <w:color w:val="4F81BD" w:themeColor="accent1"/>
          <w:sz w:val="21"/>
          <w:szCs w:val="21"/>
          <w:lang w:eastAsia="pl-PL"/>
        </w:rPr>
        <w:tab/>
      </w:r>
      <w:r w:rsidRPr="00BB1D32">
        <w:rPr>
          <w:rFonts w:ascii="Times New Roman" w:eastAsia="Times New Roman" w:hAnsi="Times New Roman" w:cs="Times New Roman"/>
          <w:color w:val="4F81BD" w:themeColor="accent1"/>
          <w:sz w:val="21"/>
          <w:szCs w:val="21"/>
          <w:lang w:eastAsia="pl-PL"/>
        </w:rPr>
        <w:tab/>
      </w:r>
      <w:r w:rsidRPr="00BB1D32">
        <w:rPr>
          <w:rFonts w:ascii="Times New Roman" w:eastAsia="Times New Roman" w:hAnsi="Times New Roman" w:cs="Times New Roman"/>
          <w:color w:val="4F81BD" w:themeColor="accent1"/>
          <w:sz w:val="24"/>
          <w:szCs w:val="24"/>
          <w:vertAlign w:val="superscript"/>
          <w:lang w:eastAsia="pl-PL"/>
        </w:rPr>
        <w:t>(Numer zlecenia w SAP)</w:t>
      </w:r>
    </w:p>
    <w:bookmarkEnd w:id="0"/>
    <w:p w:rsidR="003923BF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D361B" w:rsidRPr="00BB1D32" w:rsidRDefault="006D361B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3923BF" w:rsidP="003923BF">
      <w:pPr>
        <w:shd w:val="clear" w:color="auto" w:fill="FFFFFF"/>
        <w:spacing w:after="0"/>
        <w:ind w:right="691"/>
        <w:jc w:val="center"/>
        <w:rPr>
          <w:rFonts w:ascii="Times New Roman" w:eastAsia="Times New Roman" w:hAnsi="Times New Roman" w:cs="Times New Roman"/>
          <w:b/>
          <w:color w:val="000000"/>
          <w:spacing w:val="-6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-6"/>
          <w:sz w:val="24"/>
          <w:szCs w:val="24"/>
          <w:lang w:eastAsia="pl-PL"/>
        </w:rPr>
        <w:t xml:space="preserve">POROZUMIENIE </w:t>
      </w:r>
    </w:p>
    <w:p w:rsidR="003923BF" w:rsidRPr="00BB1D32" w:rsidRDefault="003923BF" w:rsidP="003923BF">
      <w:pPr>
        <w:shd w:val="clear" w:color="auto" w:fill="FFFFFF"/>
        <w:spacing w:after="0"/>
        <w:ind w:right="691"/>
        <w:jc w:val="center"/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>O WYKONYWANIU PRZEZ WOLONTARIUSZ</w:t>
      </w:r>
      <w:r w:rsidR="00D36481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>A</w:t>
      </w:r>
      <w:r w:rsidRPr="00BB1D32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 xml:space="preserve"> </w:t>
      </w:r>
    </w:p>
    <w:p w:rsidR="003923BF" w:rsidRPr="00BB1D32" w:rsidRDefault="003923BF" w:rsidP="003923BF">
      <w:pPr>
        <w:shd w:val="clear" w:color="auto" w:fill="FFFFFF"/>
        <w:spacing w:after="0"/>
        <w:ind w:right="691"/>
        <w:jc w:val="center"/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>ŚWIADCZEŃ NA RZECZ UNIWERSYTETU</w:t>
      </w:r>
      <w:r w:rsidR="00634720" w:rsidRPr="00BB1D32">
        <w:rPr>
          <w:rFonts w:ascii="Times New Roman" w:eastAsia="Times New Roman" w:hAnsi="Times New Roman" w:cs="Times New Roman"/>
          <w:b/>
          <w:color w:val="000000"/>
          <w:spacing w:val="-8"/>
          <w:sz w:val="24"/>
          <w:szCs w:val="24"/>
          <w:lang w:eastAsia="pl-PL"/>
        </w:rPr>
        <w:t xml:space="preserve"> WARSZAWSKIEGO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3923BF" w:rsidRPr="00BB1D32" w:rsidRDefault="003923BF" w:rsidP="003923B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nr </w:t>
      </w:r>
      <w:r w:rsidRPr="00BB1D32">
        <w:rPr>
          <w:rFonts w:ascii="Times New Roman" w:eastAsia="Calibri" w:hAnsi="Times New Roman" w:cs="Times New Roman"/>
          <w:sz w:val="24"/>
          <w:szCs w:val="24"/>
          <w:lang w:eastAsia="pl-PL"/>
        </w:rPr>
        <w:t>……</w:t>
      </w:r>
      <w:r w:rsidR="00FE30AB">
        <w:rPr>
          <w:rFonts w:ascii="Times New Roman" w:eastAsia="Calibri" w:hAnsi="Times New Roman" w:cs="Times New Roman"/>
          <w:sz w:val="24"/>
          <w:szCs w:val="24"/>
          <w:lang w:eastAsia="pl-PL"/>
        </w:rPr>
        <w:t>…………………..</w:t>
      </w:r>
      <w:r w:rsidRPr="00BB1D32">
        <w:rPr>
          <w:rFonts w:ascii="Times New Roman" w:eastAsia="Calibri" w:hAnsi="Times New Roman" w:cs="Times New Roman"/>
          <w:sz w:val="24"/>
          <w:szCs w:val="24"/>
          <w:lang w:eastAsia="pl-PL"/>
        </w:rPr>
        <w:t xml:space="preserve">…………………………………….. </w:t>
      </w:r>
      <w:r w:rsidRPr="00BB1D3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</w:p>
    <w:p w:rsidR="003923BF" w:rsidRPr="00BB1D32" w:rsidRDefault="003923BF" w:rsidP="003923BF">
      <w:pPr>
        <w:spacing w:after="0"/>
        <w:jc w:val="center"/>
        <w:rPr>
          <w:rFonts w:ascii="Times New Roman" w:eastAsia="Times New Roman" w:hAnsi="Times New Roman" w:cs="Times New Roman"/>
          <w:color w:val="4F81BD" w:themeColor="accent1"/>
          <w:sz w:val="20"/>
          <w:szCs w:val="20"/>
          <w:lang w:eastAsia="pl-PL"/>
        </w:rPr>
      </w:pPr>
      <w:r w:rsidRPr="00BB1D32">
        <w:rPr>
          <w:rFonts w:ascii="Times New Roman" w:eastAsia="Times New Roman" w:hAnsi="Times New Roman" w:cs="Times New Roman"/>
          <w:color w:val="4F81BD" w:themeColor="accent1"/>
          <w:sz w:val="20"/>
          <w:szCs w:val="20"/>
          <w:lang w:eastAsia="pl-PL"/>
        </w:rPr>
        <w:t xml:space="preserve">(nr kolejny </w:t>
      </w:r>
      <w:r w:rsidR="00FE30AB">
        <w:rPr>
          <w:rFonts w:ascii="Times New Roman" w:eastAsia="Times New Roman" w:hAnsi="Times New Roman" w:cs="Times New Roman"/>
          <w:color w:val="4F81BD" w:themeColor="accent1"/>
          <w:sz w:val="20"/>
          <w:szCs w:val="20"/>
          <w:lang w:eastAsia="pl-PL"/>
        </w:rPr>
        <w:t>porozumienia</w:t>
      </w:r>
      <w:r w:rsidRPr="00BB1D32">
        <w:rPr>
          <w:rFonts w:ascii="Times New Roman" w:eastAsia="Times New Roman" w:hAnsi="Times New Roman" w:cs="Times New Roman"/>
          <w:color w:val="4F81BD" w:themeColor="accent1"/>
          <w:sz w:val="20"/>
          <w:szCs w:val="20"/>
          <w:lang w:eastAsia="pl-PL"/>
        </w:rPr>
        <w:t>/kod jednostki organizacyjnej UW/rok)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780C7C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>zawart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3923BF"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>w dniu ............................... w Warszawie pomiędzy: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niwersytetem Warszawskim z siedzibą w Warszawie, przy ul. Krakowskie Przedmieście 26/28, 00-927 Warszawa, NIP 525-001-12-66, REGON 000001258, reprezentowanym przez 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>......................................................................................... - …….………................................... ,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color w:val="4F81BD" w:themeColor="accent1"/>
          <w:sz w:val="24"/>
          <w:szCs w:val="24"/>
          <w:vertAlign w:val="superscript"/>
          <w:lang w:eastAsia="pl-PL"/>
        </w:rPr>
      </w:pPr>
      <w:r w:rsidRPr="00BB1D32">
        <w:rPr>
          <w:rFonts w:ascii="Times New Roman" w:eastAsia="Times New Roman" w:hAnsi="Times New Roman" w:cs="Times New Roman"/>
          <w:color w:val="4F81BD" w:themeColor="accent1"/>
          <w:sz w:val="24"/>
          <w:szCs w:val="24"/>
          <w:vertAlign w:val="superscript"/>
          <w:lang w:eastAsia="pl-PL"/>
        </w:rPr>
        <w:t xml:space="preserve">                                            (imię i nazwisko)                                                                                                (stanowisko)              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ziałającego na podstawie pełnomocnictwa Rektora Uniwersytetu Warszawskiego </w:t>
      </w:r>
      <w:r w:rsidR="00AC0550">
        <w:rPr>
          <w:rFonts w:ascii="Times New Roman" w:eastAsia="Times New Roman" w:hAnsi="Times New Roman" w:cs="Times New Roman"/>
          <w:sz w:val="24"/>
          <w:szCs w:val="24"/>
          <w:lang w:eastAsia="pl-PL"/>
        </w:rPr>
        <w:t>nr</w:t>
      </w: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…………</w:t>
      </w:r>
      <w:r w:rsidR="00FE7BD1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..</w:t>
      </w: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57704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r ……………………………,</w:t>
      </w: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wanym dalej </w:t>
      </w:r>
      <w:r w:rsidRPr="000E6DCF">
        <w:rPr>
          <w:rFonts w:ascii="Times New Roman" w:eastAsia="Times New Roman" w:hAnsi="Times New Roman" w:cs="Times New Roman"/>
          <w:sz w:val="24"/>
          <w:szCs w:val="24"/>
          <w:lang w:eastAsia="pl-PL"/>
        </w:rPr>
        <w:t>„</w:t>
      </w:r>
      <w:r w:rsidRPr="00BB1D3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Korzystającym</w:t>
      </w:r>
      <w:r w:rsidRPr="000E6DCF">
        <w:rPr>
          <w:rFonts w:ascii="Times New Roman" w:eastAsia="Times New Roman" w:hAnsi="Times New Roman" w:cs="Times New Roman"/>
          <w:sz w:val="24"/>
          <w:szCs w:val="24"/>
          <w:lang w:eastAsia="pl-PL"/>
        </w:rPr>
        <w:t>”</w:t>
      </w:r>
      <w:r w:rsidR="000E6DC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E6DCF" w:rsidRPr="000E6DCF">
        <w:rPr>
          <w:rFonts w:ascii="Times New Roman" w:eastAsia="Times New Roman" w:hAnsi="Times New Roman" w:cs="Times New Roman"/>
          <w:sz w:val="24"/>
          <w:szCs w:val="24"/>
          <w:lang w:eastAsia="pl-PL"/>
        </w:rPr>
        <w:t>lub ,,</w:t>
      </w:r>
      <w:r w:rsidR="000E6DC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UW</w:t>
      </w:r>
      <w:r w:rsidR="000E6DCF" w:rsidRPr="000E6DCF">
        <w:rPr>
          <w:rFonts w:ascii="Times New Roman" w:eastAsia="Times New Roman" w:hAnsi="Times New Roman" w:cs="Times New Roman"/>
          <w:sz w:val="24"/>
          <w:szCs w:val="24"/>
          <w:lang w:eastAsia="pl-PL"/>
        </w:rPr>
        <w:t>”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color w:val="4F81BD" w:themeColor="accent1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 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923BF" w:rsidRPr="00BB1D32" w:rsidRDefault="003923BF" w:rsidP="003923BF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bookmarkStart w:id="1" w:name="_Hlk3408140"/>
      <w:r w:rsidRPr="00BB1D32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,</w:t>
      </w:r>
    </w:p>
    <w:p w:rsidR="003923BF" w:rsidRPr="00BB1D32" w:rsidRDefault="003923BF" w:rsidP="003923BF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</w:t>
      </w:r>
      <w:r w:rsidRPr="00BB1D32">
        <w:rPr>
          <w:rFonts w:ascii="Times New Roman" w:eastAsia="Times New Roman" w:hAnsi="Times New Roman" w:cs="Times New Roman"/>
          <w:color w:val="4F81BD" w:themeColor="accent1"/>
          <w:sz w:val="24"/>
          <w:szCs w:val="24"/>
          <w:vertAlign w:val="superscript"/>
          <w:lang w:eastAsia="pl-PL"/>
        </w:rPr>
        <w:t xml:space="preserve">                                                                                      (imię i nazwisko)                                                                                                </w:t>
      </w:r>
    </w:p>
    <w:p w:rsidR="003923BF" w:rsidRPr="00BB1D32" w:rsidRDefault="003923BF" w:rsidP="003923BF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>PESEL/nr paszportu</w:t>
      </w:r>
      <w:r w:rsidRPr="00BB1D32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pl-PL"/>
        </w:rPr>
        <w:footnoteReference w:id="1"/>
      </w:r>
      <w:r w:rsidRPr="00BB1D32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 .……………………………...………...................................................,</w:t>
      </w:r>
    </w:p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>zam.</w:t>
      </w:r>
      <w:r w:rsidRPr="00BB1D32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….........................................................................................................................., </w:t>
      </w:r>
    </w:p>
    <w:bookmarkEnd w:id="1"/>
    <w:p w:rsidR="003923BF" w:rsidRPr="00BB1D32" w:rsidRDefault="003923BF" w:rsidP="00392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wanym dalej </w:t>
      </w:r>
      <w:r w:rsidRPr="00BB1D3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„Wolontariuszem”</w:t>
      </w:r>
      <w:r w:rsidRPr="00BB1D3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3923BF" w:rsidRPr="00BB1D32" w:rsidRDefault="003923BF" w:rsidP="00915CE0">
      <w:pPr>
        <w:shd w:val="clear" w:color="auto" w:fill="FFFFFF"/>
        <w:spacing w:after="0"/>
        <w:ind w:left="11"/>
        <w:jc w:val="center"/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  <w:lang w:eastAsia="pl-PL"/>
        </w:rPr>
      </w:pPr>
    </w:p>
    <w:p w:rsidR="004471CC" w:rsidRPr="00BB1D32" w:rsidRDefault="004471CC" w:rsidP="00915CE0">
      <w:pPr>
        <w:shd w:val="clear" w:color="auto" w:fill="FFFFFF"/>
        <w:spacing w:after="0"/>
        <w:ind w:left="11"/>
        <w:jc w:val="center"/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  <w:lang w:eastAsia="pl-PL"/>
        </w:rPr>
      </w:pPr>
      <w:bookmarkStart w:id="2" w:name="_GoBack"/>
      <w:bookmarkEnd w:id="2"/>
    </w:p>
    <w:p w:rsidR="004A206B" w:rsidRPr="00BB1D32" w:rsidRDefault="004A206B" w:rsidP="00915CE0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pl-PL"/>
        </w:rPr>
        <w:t>Korzystający oświadcza, że jest podmiotem na rzecz którego zgodnie</w:t>
      </w:r>
      <w:r w:rsidR="00DB1D14" w:rsidRPr="00BB1D32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pl-PL"/>
        </w:rPr>
        <w:t xml:space="preserve"> z art. 42 ust. 1 </w:t>
      </w:r>
      <w:r w:rsidR="008B390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pl-PL"/>
        </w:rPr>
        <w:t>u</w:t>
      </w:r>
      <w:r w:rsidR="00DB1D14" w:rsidRPr="00BB1D32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pl-PL"/>
        </w:rPr>
        <w:t xml:space="preserve">stawy </w:t>
      </w:r>
      <w:r w:rsidR="00103B6E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pl-PL"/>
        </w:rPr>
        <w:br/>
      </w:r>
      <w:r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z dnia 24 kwietnia 2003 r. o</w:t>
      </w:r>
      <w:r w:rsidR="004471CC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 </w:t>
      </w:r>
      <w:r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działalności pożytku</w:t>
      </w:r>
      <w:r w:rsidR="00F4457D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 publicznego i o wolontariacie </w:t>
      </w:r>
      <w:r w:rsidR="002A6145" w:rsidRPr="00BB1D3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A6145" w:rsidRPr="00BB1D32">
        <w:rPr>
          <w:rFonts w:ascii="Times New Roman" w:hAnsi="Times New Roman" w:cs="Times New Roman"/>
          <w:sz w:val="24"/>
          <w:szCs w:val="24"/>
        </w:rPr>
        <w:t>Dz.U</w:t>
      </w:r>
      <w:proofErr w:type="spellEnd"/>
      <w:r w:rsidR="002A6145" w:rsidRPr="00BB1D32">
        <w:rPr>
          <w:rFonts w:ascii="Times New Roman" w:hAnsi="Times New Roman" w:cs="Times New Roman"/>
          <w:sz w:val="24"/>
          <w:szCs w:val="24"/>
        </w:rPr>
        <w:t xml:space="preserve">. </w:t>
      </w:r>
      <w:r w:rsidR="008B390C">
        <w:rPr>
          <w:rFonts w:ascii="Times New Roman" w:hAnsi="Times New Roman" w:cs="Times New Roman"/>
          <w:sz w:val="24"/>
          <w:szCs w:val="24"/>
        </w:rPr>
        <w:t xml:space="preserve">z </w:t>
      </w:r>
      <w:r w:rsidR="00AC0550" w:rsidRPr="00BB1D32">
        <w:rPr>
          <w:rFonts w:ascii="Times New Roman" w:hAnsi="Times New Roman" w:cs="Times New Roman"/>
          <w:sz w:val="24"/>
          <w:szCs w:val="24"/>
        </w:rPr>
        <w:t>20</w:t>
      </w:r>
      <w:r w:rsidR="00AC0550">
        <w:rPr>
          <w:rFonts w:ascii="Times New Roman" w:hAnsi="Times New Roman" w:cs="Times New Roman"/>
          <w:sz w:val="24"/>
          <w:szCs w:val="24"/>
        </w:rPr>
        <w:t xml:space="preserve">20 </w:t>
      </w:r>
      <w:r w:rsidR="008B390C">
        <w:rPr>
          <w:rFonts w:ascii="Times New Roman" w:hAnsi="Times New Roman" w:cs="Times New Roman"/>
          <w:sz w:val="24"/>
          <w:szCs w:val="24"/>
        </w:rPr>
        <w:t xml:space="preserve">r., </w:t>
      </w:r>
      <w:r w:rsidR="00384DE0" w:rsidRPr="00BB1D32">
        <w:rPr>
          <w:rFonts w:ascii="Times New Roman" w:hAnsi="Times New Roman" w:cs="Times New Roman"/>
          <w:sz w:val="24"/>
          <w:szCs w:val="24"/>
        </w:rPr>
        <w:lastRenderedPageBreak/>
        <w:t xml:space="preserve">poz. </w:t>
      </w:r>
      <w:r w:rsidR="00AC0550">
        <w:rPr>
          <w:rFonts w:ascii="Times New Roman" w:hAnsi="Times New Roman" w:cs="Times New Roman"/>
          <w:sz w:val="24"/>
          <w:szCs w:val="24"/>
        </w:rPr>
        <w:t>1057</w:t>
      </w:r>
      <w:r w:rsidR="00384DE0" w:rsidRPr="00BB1D32">
        <w:rPr>
          <w:rFonts w:ascii="Times New Roman" w:hAnsi="Times New Roman" w:cs="Times New Roman"/>
          <w:sz w:val="24"/>
          <w:szCs w:val="24"/>
        </w:rPr>
        <w:t>)</w:t>
      </w:r>
      <w:r w:rsidR="000C3696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, zwanej dalej </w:t>
      </w:r>
      <w:r w:rsidR="00486266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również </w:t>
      </w:r>
      <w:r w:rsidR="0098276B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„</w:t>
      </w:r>
      <w:r w:rsidR="000C3696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Ustawą</w:t>
      </w:r>
      <w:r w:rsidR="0098276B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”</w:t>
      </w:r>
      <w:r w:rsidR="000C3696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, </w:t>
      </w:r>
      <w:r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mogą być wykonywane świadczenia przez wolontariuszy.</w:t>
      </w:r>
    </w:p>
    <w:p w:rsidR="004A206B" w:rsidRPr="00BB1D32" w:rsidRDefault="004A206B" w:rsidP="00915CE0">
      <w:pPr>
        <w:shd w:val="clear" w:color="auto" w:fill="FFFFFF"/>
        <w:spacing w:after="0"/>
        <w:ind w:left="4" w:right="4"/>
        <w:jc w:val="both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Wolontariusz</w:t>
      </w:r>
      <w:r w:rsidRPr="00BB1D32"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  <w:lang w:eastAsia="pl-PL"/>
        </w:rPr>
        <w:t xml:space="preserve"> </w:t>
      </w:r>
      <w:r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oświadcza, że posiada kwalifikacje i spełnia wymagania niezbędne </w:t>
      </w:r>
      <w:r w:rsidR="00F13232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br/>
      </w:r>
      <w:r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do </w:t>
      </w:r>
      <w:r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wykonywania </w:t>
      </w:r>
      <w:r w:rsidR="00C80D74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świadczeń</w:t>
      </w:r>
      <w:r w:rsidR="008B390C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, określonych </w:t>
      </w:r>
      <w:r w:rsidR="00E14179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w § 1 ust. 1 </w:t>
      </w:r>
      <w:r w:rsidR="008B390C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porozumieni</w:t>
      </w:r>
      <w:r w:rsidR="00E14179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a</w:t>
      </w:r>
      <w:r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.</w:t>
      </w:r>
    </w:p>
    <w:p w:rsidR="002A6145" w:rsidRPr="00BB1D32" w:rsidRDefault="002A6145" w:rsidP="00915CE0">
      <w:pPr>
        <w:shd w:val="clear" w:color="auto" w:fill="FFFFFF"/>
        <w:spacing w:after="0"/>
        <w:ind w:left="4" w:right="4"/>
        <w:jc w:val="both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</w:p>
    <w:p w:rsidR="004A206B" w:rsidRPr="00BB1D32" w:rsidRDefault="004A206B" w:rsidP="00915CE0">
      <w:pPr>
        <w:shd w:val="clear" w:color="auto" w:fill="FFFFFF"/>
        <w:spacing w:after="0"/>
        <w:ind w:left="4"/>
        <w:jc w:val="both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Mając na względzie ideę wolontariatu, u podstaw której stoi dobrowolne, </w:t>
      </w:r>
      <w:r w:rsidR="00C80D74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ochotnicze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 </w:t>
      </w:r>
      <w:r w:rsidRPr="00BB1D32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  <w:lang w:eastAsia="pl-PL"/>
        </w:rPr>
        <w:t xml:space="preserve">wykonywanie </w:t>
      </w:r>
      <w:r w:rsidR="00C80D74" w:rsidRPr="00BB1D32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  <w:lang w:eastAsia="pl-PL"/>
        </w:rPr>
        <w:t>świadczeń</w:t>
      </w:r>
      <w:r w:rsidR="004471CC" w:rsidRPr="00BB1D32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  <w:lang w:eastAsia="pl-PL"/>
        </w:rPr>
        <w:t xml:space="preserve">, a </w:t>
      </w:r>
      <w:r w:rsidRPr="00BB1D32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  <w:lang w:eastAsia="pl-PL"/>
        </w:rPr>
        <w:t xml:space="preserve">także biorąc pod uwagę charytatywny, pomocniczy </w:t>
      </w:r>
      <w:r w:rsidR="00F13232" w:rsidRPr="00BB1D32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  <w:lang w:eastAsia="pl-PL"/>
        </w:rPr>
        <w:br/>
      </w:r>
      <w:r w:rsidRPr="00BB1D32"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  <w:lang w:eastAsia="pl-PL"/>
        </w:rPr>
        <w:t xml:space="preserve">i </w:t>
      </w:r>
      <w:r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uzupełniający charakter wykonywanych przez wolontariuszy świadczeń </w:t>
      </w:r>
      <w:r w:rsidR="008B390C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>s</w:t>
      </w:r>
      <w:r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trony </w:t>
      </w:r>
      <w:r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uzgadniają, co następuje:</w:t>
      </w:r>
    </w:p>
    <w:p w:rsidR="000565D0" w:rsidRPr="00BB1D32" w:rsidRDefault="000565D0" w:rsidP="00915CE0">
      <w:pPr>
        <w:shd w:val="clear" w:color="auto" w:fill="FFFFFF"/>
        <w:spacing w:after="0"/>
        <w:ind w:left="4"/>
        <w:jc w:val="both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</w:p>
    <w:p w:rsidR="004A206B" w:rsidRPr="00BB1D32" w:rsidRDefault="000565D0" w:rsidP="00915CE0">
      <w:pPr>
        <w:shd w:val="clear" w:color="auto" w:fill="FFFFFF"/>
        <w:tabs>
          <w:tab w:val="left" w:leader="dot" w:pos="6264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spacing w:val="16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16"/>
          <w:sz w:val="24"/>
          <w:szCs w:val="24"/>
          <w:lang w:eastAsia="pl-PL"/>
        </w:rPr>
        <w:t>§1</w:t>
      </w:r>
    </w:p>
    <w:p w:rsidR="004A206B" w:rsidRPr="00BB1D32" w:rsidRDefault="00FD4F65" w:rsidP="00915CE0">
      <w:pPr>
        <w:shd w:val="clear" w:color="auto" w:fill="FFFFFF"/>
        <w:spacing w:after="0"/>
        <w:ind w:left="22"/>
        <w:jc w:val="both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1. </w:t>
      </w:r>
      <w:r w:rsidR="004A206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rzystający powierza wykonywanie Wolontariuszowi, a Wolontariusz dobrowolnie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 xml:space="preserve">podejmuje się wykonania na rzecz Korzystającego następujących </w:t>
      </w:r>
      <w:r w:rsidR="00C80D74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świadczeń</w:t>
      </w:r>
      <w:r w:rsidR="004A206B" w:rsidRPr="00BB1D32"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  <w:t>:</w:t>
      </w:r>
    </w:p>
    <w:p w:rsidR="004A206B" w:rsidRPr="00BB1D32" w:rsidRDefault="00577349" w:rsidP="00915CE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……………………………………………………………</w:t>
      </w:r>
      <w:r w:rsidR="00D3150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..</w:t>
      </w:r>
    </w:p>
    <w:p w:rsidR="00D3150B" w:rsidRPr="00BB1D32" w:rsidRDefault="00D3150B" w:rsidP="00915CE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………………………………………………………………………………..</w:t>
      </w:r>
    </w:p>
    <w:p w:rsidR="008B4C52" w:rsidRPr="00BB1D32" w:rsidRDefault="008B4C52" w:rsidP="008B4C52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………………………………………………………………………………..</w:t>
      </w:r>
    </w:p>
    <w:p w:rsidR="00F13232" w:rsidRPr="00BB1D32" w:rsidRDefault="00FD4F65" w:rsidP="00915CE0">
      <w:pPr>
        <w:shd w:val="clear" w:color="auto" w:fill="FFFFFF"/>
        <w:tabs>
          <w:tab w:val="left" w:leader="dot" w:pos="6264"/>
        </w:tabs>
        <w:spacing w:after="0"/>
        <w:jc w:val="both"/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2. </w:t>
      </w:r>
      <w:r w:rsidR="00C80D74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>Świadczenia</w:t>
      </w:r>
      <w:r w:rsidR="004A206B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, o których mowa </w:t>
      </w:r>
      <w:r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>w ust. 1</w:t>
      </w:r>
      <w:r w:rsidR="00C80D74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>,</w:t>
      </w:r>
      <w:r w:rsidR="000C3696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 będą wykonywane przez W</w:t>
      </w:r>
      <w:r w:rsidR="004A206B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>olontariusza samodzielnie.</w:t>
      </w:r>
    </w:p>
    <w:p w:rsidR="001C17A1" w:rsidRPr="00BB1D32" w:rsidRDefault="001C17A1" w:rsidP="00915CE0">
      <w:pPr>
        <w:shd w:val="clear" w:color="auto" w:fill="FFFFFF"/>
        <w:tabs>
          <w:tab w:val="left" w:leader="dot" w:pos="6264"/>
        </w:tabs>
        <w:spacing w:after="0"/>
        <w:jc w:val="both"/>
        <w:rPr>
          <w:rFonts w:ascii="Times New Roman" w:eastAsia="Times New Roman" w:hAnsi="Times New Roman" w:cs="Times New Roman"/>
          <w:color w:val="000000"/>
          <w:spacing w:val="-4"/>
          <w:sz w:val="24"/>
          <w:szCs w:val="24"/>
          <w:lang w:eastAsia="pl-PL"/>
        </w:rPr>
      </w:pPr>
    </w:p>
    <w:p w:rsidR="000565D0" w:rsidRPr="00BB1D32" w:rsidRDefault="00DB1D14" w:rsidP="003923BF">
      <w:pPr>
        <w:shd w:val="clear" w:color="auto" w:fill="FFFFFF"/>
        <w:tabs>
          <w:tab w:val="left" w:leader="dot" w:pos="6264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spacing w:val="16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16"/>
          <w:sz w:val="24"/>
          <w:szCs w:val="24"/>
          <w:lang w:eastAsia="pl-PL"/>
        </w:rPr>
        <w:t>§2</w:t>
      </w:r>
    </w:p>
    <w:p w:rsidR="00DB1D14" w:rsidRPr="00BB1D32" w:rsidRDefault="004A206B" w:rsidP="003923BF">
      <w:pPr>
        <w:pStyle w:val="Akapitzlist"/>
        <w:numPr>
          <w:ilvl w:val="0"/>
          <w:numId w:val="13"/>
        </w:numPr>
        <w:shd w:val="clear" w:color="auto" w:fill="FFFFFF"/>
        <w:tabs>
          <w:tab w:val="left" w:pos="259"/>
          <w:tab w:val="left" w:leader="dot" w:pos="1462"/>
          <w:tab w:val="left" w:leader="dot" w:pos="2794"/>
        </w:tabs>
        <w:spacing w:after="0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Strony uzgadniają, że </w:t>
      </w:r>
      <w:r w:rsidR="00C80D74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świadczenia</w:t>
      </w:r>
      <w:r w:rsidR="00E14179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,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 </w:t>
      </w:r>
      <w:r w:rsidR="0032340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o których mowa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 w § l </w:t>
      </w:r>
      <w:r w:rsidR="00FD4F65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ust. 1 </w:t>
      </w:r>
      <w:r w:rsidR="000E6DC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p</w:t>
      </w:r>
      <w:r w:rsidR="000C3696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orozumienia</w:t>
      </w:r>
      <w:r w:rsidR="00E14179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,</w:t>
      </w:r>
      <w:r w:rsidR="000C3696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 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będą wykonywane w okresie </w:t>
      </w:r>
      <w:r w:rsidR="00304798" w:rsidRPr="00BB1D32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 xml:space="preserve">od </w:t>
      </w:r>
      <w:r w:rsidR="00577349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…</w:t>
      </w:r>
      <w:r w:rsidR="00D73FC1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.</w:t>
      </w: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FD4F65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</w:t>
      </w:r>
      <w:r w:rsidR="00577349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…</w:t>
      </w:r>
      <w:r w:rsidR="00D73FC1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...</w:t>
      </w:r>
    </w:p>
    <w:p w:rsidR="003923BF" w:rsidRPr="00E14179" w:rsidRDefault="00E14179" w:rsidP="00E14179">
      <w:pPr>
        <w:spacing w:after="0"/>
        <w:rPr>
          <w:rFonts w:ascii="Times New Roman" w:eastAsia="Times New Roman" w:hAnsi="Times New Roman" w:cs="Times New Roman"/>
          <w:bCs/>
          <w:color w:val="4F81BD" w:themeColor="accent1"/>
          <w:sz w:val="16"/>
          <w:szCs w:val="16"/>
          <w:lang w:eastAsia="pl-PL"/>
        </w:rPr>
      </w:pPr>
      <w:r>
        <w:rPr>
          <w:rFonts w:ascii="Times New Roman" w:eastAsia="Times New Roman" w:hAnsi="Times New Roman" w:cs="Times New Roman"/>
          <w:bCs/>
          <w:color w:val="4F81BD" w:themeColor="accent1"/>
          <w:sz w:val="16"/>
          <w:szCs w:val="16"/>
          <w:lang w:eastAsia="pl-PL"/>
        </w:rPr>
        <w:t xml:space="preserve">                                                                                         </w:t>
      </w:r>
      <w:r w:rsidR="003923BF" w:rsidRPr="00E14179">
        <w:rPr>
          <w:rFonts w:ascii="Times New Roman" w:eastAsia="Times New Roman" w:hAnsi="Times New Roman" w:cs="Times New Roman"/>
          <w:bCs/>
          <w:color w:val="4F81BD" w:themeColor="accent1"/>
          <w:sz w:val="16"/>
          <w:szCs w:val="16"/>
          <w:lang w:eastAsia="pl-PL"/>
        </w:rPr>
        <w:t>(dzień, miesiąc, rok)</w:t>
      </w:r>
      <w:r w:rsidR="003923BF" w:rsidRPr="00E14179">
        <w:rPr>
          <w:rFonts w:ascii="Times New Roman" w:eastAsia="Times New Roman" w:hAnsi="Times New Roman" w:cs="Times New Roman"/>
          <w:bCs/>
          <w:color w:val="4F81BD" w:themeColor="accent1"/>
          <w:sz w:val="16"/>
          <w:szCs w:val="16"/>
          <w:lang w:eastAsia="pl-PL"/>
        </w:rPr>
        <w:tab/>
        <w:t xml:space="preserve">              </w:t>
      </w:r>
      <w:r w:rsidR="0032340F">
        <w:rPr>
          <w:rFonts w:ascii="Times New Roman" w:eastAsia="Times New Roman" w:hAnsi="Times New Roman" w:cs="Times New Roman"/>
          <w:bCs/>
          <w:color w:val="4F81BD" w:themeColor="accent1"/>
          <w:sz w:val="16"/>
          <w:szCs w:val="16"/>
          <w:lang w:eastAsia="pl-PL"/>
        </w:rPr>
        <w:t xml:space="preserve"> </w:t>
      </w:r>
      <w:r w:rsidR="000E6DCF">
        <w:rPr>
          <w:rFonts w:ascii="Times New Roman" w:eastAsia="Times New Roman" w:hAnsi="Times New Roman" w:cs="Times New Roman"/>
          <w:bCs/>
          <w:color w:val="4F81BD" w:themeColor="accent1"/>
          <w:sz w:val="16"/>
          <w:szCs w:val="16"/>
          <w:lang w:eastAsia="pl-PL"/>
        </w:rPr>
        <w:t xml:space="preserve">             </w:t>
      </w:r>
      <w:r w:rsidR="003923BF" w:rsidRPr="00E14179">
        <w:rPr>
          <w:rFonts w:ascii="Times New Roman" w:eastAsia="Times New Roman" w:hAnsi="Times New Roman" w:cs="Times New Roman"/>
          <w:bCs/>
          <w:color w:val="4F81BD" w:themeColor="accent1"/>
          <w:sz w:val="16"/>
          <w:szCs w:val="16"/>
          <w:lang w:eastAsia="pl-PL"/>
        </w:rPr>
        <w:t xml:space="preserve"> (dzień, miesiąc, rok)</w:t>
      </w:r>
    </w:p>
    <w:p w:rsidR="00304798" w:rsidRPr="00BB1D32" w:rsidRDefault="00DB1D14" w:rsidP="003923BF">
      <w:pPr>
        <w:shd w:val="clear" w:color="auto" w:fill="FFFFFF"/>
        <w:tabs>
          <w:tab w:val="left" w:pos="259"/>
          <w:tab w:val="left" w:leader="dot" w:pos="1462"/>
          <w:tab w:val="left" w:leader="dot" w:pos="279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7"/>
          <w:sz w:val="24"/>
          <w:szCs w:val="24"/>
          <w:lang w:eastAsia="pl-PL"/>
        </w:rPr>
        <w:t xml:space="preserve">2.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 xml:space="preserve">Miejscem wykonywania </w:t>
      </w:r>
      <w:r w:rsidR="00C80D74" w:rsidRPr="00BB1D32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>świadczeń</w:t>
      </w:r>
      <w:r w:rsidR="004A206B" w:rsidRPr="00BB1D32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 xml:space="preserve"> będzie</w:t>
      </w:r>
      <w:r w:rsidR="004A206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3923BF" w:rsidRPr="00BB1D32">
        <w:rPr>
          <w:rFonts w:ascii="Times New Roman" w:eastAsia="Times New Roman" w:hAnsi="Times New Roman" w:cs="Times New Roman"/>
          <w:color w:val="4F81BD" w:themeColor="accent1"/>
          <w:sz w:val="24"/>
          <w:szCs w:val="24"/>
          <w:lang w:eastAsia="pl-PL"/>
        </w:rPr>
        <w:t>(</w:t>
      </w:r>
      <w:r w:rsidR="003923BF" w:rsidRPr="00BB1D32">
        <w:rPr>
          <w:rFonts w:ascii="Times New Roman" w:eastAsia="Times New Roman" w:hAnsi="Times New Roman" w:cs="Times New Roman"/>
          <w:color w:val="4F81BD" w:themeColor="accent1"/>
          <w:sz w:val="16"/>
          <w:szCs w:val="16"/>
          <w:lang w:eastAsia="pl-PL"/>
        </w:rPr>
        <w:t>wskazać miejsce/miejsca)</w:t>
      </w:r>
      <w:r w:rsidR="003923BF" w:rsidRPr="00BB1D32">
        <w:rPr>
          <w:rFonts w:ascii="Times New Roman" w:eastAsia="Times New Roman" w:hAnsi="Times New Roman" w:cs="Times New Roman"/>
          <w:color w:val="4F81BD" w:themeColor="accent1"/>
          <w:sz w:val="24"/>
          <w:szCs w:val="24"/>
          <w:lang w:eastAsia="pl-PL"/>
        </w:rPr>
        <w:t xml:space="preserve">: </w:t>
      </w:r>
      <w:r w:rsidR="003923BF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……….</w:t>
      </w:r>
      <w:r w:rsidR="00577349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</w:t>
      </w:r>
      <w:r w:rsidR="00304798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B03E8D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az</w:t>
      </w:r>
      <w:r w:rsidR="00304798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3923BF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</w:t>
      </w:r>
      <w:r w:rsidR="00D73FC1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</w:t>
      </w:r>
      <w:r w:rsidR="003923BF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……………………………………………………………………</w:t>
      </w:r>
      <w:r w:rsidR="00D73FC1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.</w:t>
      </w:r>
      <w:r w:rsidR="001C17A1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</w:p>
    <w:p w:rsidR="003923BF" w:rsidRPr="00BB1D32" w:rsidRDefault="00DB1D14" w:rsidP="00915CE0">
      <w:pPr>
        <w:shd w:val="clear" w:color="auto" w:fill="FFFFFF"/>
        <w:tabs>
          <w:tab w:val="left" w:pos="259"/>
          <w:tab w:val="left" w:leader="dot" w:pos="1462"/>
          <w:tab w:val="left" w:leader="dot" w:pos="279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7"/>
          <w:sz w:val="24"/>
          <w:szCs w:val="24"/>
          <w:lang w:eastAsia="pl-PL"/>
        </w:rPr>
        <w:t xml:space="preserve">3. </w:t>
      </w:r>
      <w:r w:rsidR="00FD4F65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olontariusz będzie wykonywał </w:t>
      </w:r>
      <w:r w:rsidR="00C80D74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świadczenia</w:t>
      </w:r>
      <w:r w:rsidR="00FD4F65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od </w:t>
      </w:r>
      <w:r w:rsidR="00577349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ierownictwem</w:t>
      </w:r>
      <w:r w:rsidR="003923BF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 ……………………………...……………………………………………………………………</w:t>
      </w:r>
    </w:p>
    <w:p w:rsidR="00FD4F65" w:rsidRPr="0032340F" w:rsidRDefault="00FD4F65" w:rsidP="003923BF">
      <w:pPr>
        <w:shd w:val="clear" w:color="auto" w:fill="FFFFFF"/>
        <w:tabs>
          <w:tab w:val="left" w:pos="259"/>
          <w:tab w:val="left" w:leader="dot" w:pos="6466"/>
        </w:tabs>
        <w:spacing w:after="0"/>
        <w:jc w:val="center"/>
        <w:rPr>
          <w:rFonts w:ascii="Times New Roman" w:eastAsia="Times New Roman" w:hAnsi="Times New Roman" w:cs="Times New Roman"/>
          <w:color w:val="4F81BD" w:themeColor="accent1"/>
          <w:spacing w:val="-7"/>
          <w:w w:val="123"/>
          <w:sz w:val="16"/>
          <w:szCs w:val="16"/>
          <w:lang w:eastAsia="pl-PL"/>
        </w:rPr>
      </w:pPr>
      <w:r w:rsidRPr="0032340F">
        <w:rPr>
          <w:rFonts w:ascii="Times New Roman" w:eastAsia="Times New Roman" w:hAnsi="Times New Roman" w:cs="Times New Roman"/>
          <w:color w:val="4F81BD" w:themeColor="accent1"/>
          <w:sz w:val="16"/>
          <w:szCs w:val="16"/>
          <w:lang w:eastAsia="pl-PL"/>
        </w:rPr>
        <w:t>(imię, nazwisko, stanowisko, jednostka</w:t>
      </w:r>
      <w:r w:rsidR="000E6DCF">
        <w:rPr>
          <w:rFonts w:ascii="Times New Roman" w:eastAsia="Times New Roman" w:hAnsi="Times New Roman" w:cs="Times New Roman"/>
          <w:color w:val="4F81BD" w:themeColor="accent1"/>
          <w:sz w:val="16"/>
          <w:szCs w:val="16"/>
          <w:lang w:eastAsia="pl-PL"/>
        </w:rPr>
        <w:t xml:space="preserve"> organizacyjna</w:t>
      </w:r>
      <w:r w:rsidRPr="0032340F">
        <w:rPr>
          <w:rFonts w:ascii="Times New Roman" w:eastAsia="Times New Roman" w:hAnsi="Times New Roman" w:cs="Times New Roman"/>
          <w:color w:val="4F81BD" w:themeColor="accent1"/>
          <w:sz w:val="16"/>
          <w:szCs w:val="16"/>
          <w:lang w:eastAsia="pl-PL"/>
        </w:rPr>
        <w:t xml:space="preserve"> UW)</w:t>
      </w:r>
    </w:p>
    <w:p w:rsidR="000565D0" w:rsidRPr="00BB1D32" w:rsidRDefault="000565D0" w:rsidP="00915CE0">
      <w:pPr>
        <w:shd w:val="clear" w:color="auto" w:fill="FFFFFF"/>
        <w:tabs>
          <w:tab w:val="left" w:leader="dot" w:pos="6264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spacing w:val="16"/>
          <w:sz w:val="24"/>
          <w:szCs w:val="24"/>
          <w:lang w:eastAsia="pl-PL"/>
        </w:rPr>
      </w:pPr>
    </w:p>
    <w:p w:rsidR="004A206B" w:rsidRPr="00BB1D32" w:rsidRDefault="000565D0" w:rsidP="00915CE0">
      <w:pPr>
        <w:shd w:val="clear" w:color="auto" w:fill="FFFFFF"/>
        <w:tabs>
          <w:tab w:val="left" w:leader="dot" w:pos="6264"/>
        </w:tabs>
        <w:spacing w:after="0"/>
        <w:jc w:val="center"/>
        <w:rPr>
          <w:rFonts w:ascii="Times New Roman" w:eastAsia="Times New Roman" w:hAnsi="Times New Roman" w:cs="Times New Roman"/>
          <w:b/>
          <w:color w:val="000000"/>
          <w:spacing w:val="16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16"/>
          <w:sz w:val="24"/>
          <w:szCs w:val="24"/>
          <w:lang w:eastAsia="pl-PL"/>
        </w:rPr>
        <w:t>§3</w:t>
      </w:r>
    </w:p>
    <w:p w:rsidR="004A206B" w:rsidRPr="00BB1D32" w:rsidRDefault="00DB1D14" w:rsidP="00915CE0">
      <w:pPr>
        <w:shd w:val="clear" w:color="auto" w:fill="FFFFFF"/>
        <w:spacing w:after="0"/>
        <w:ind w:left="2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1.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W ramach </w:t>
      </w:r>
      <w:r w:rsidR="000C3696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niniejszego </w:t>
      </w:r>
      <w:r w:rsidR="009C3558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p</w:t>
      </w:r>
      <w:r w:rsidR="000C3696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orozumienia</w:t>
      </w:r>
      <w:r w:rsidR="009C3558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 Wolontariusz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wykonu</w:t>
      </w:r>
      <w:r w:rsidR="00C80D74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je </w:t>
      </w:r>
      <w:r w:rsidR="009C3558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świadczenia nieodpłatnie </w:t>
      </w:r>
      <w:r w:rsidR="009C3558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br/>
        <w:t>i</w:t>
      </w:r>
      <w:r w:rsidR="004A206B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 osobiście.</w:t>
      </w:r>
    </w:p>
    <w:p w:rsidR="004A206B" w:rsidRPr="00BB1D32" w:rsidRDefault="00DB1D14" w:rsidP="00915CE0">
      <w:pPr>
        <w:shd w:val="clear" w:color="auto" w:fill="FFFFFF"/>
        <w:spacing w:after="0"/>
        <w:ind w:left="22" w:hanging="2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 </w:t>
      </w:r>
      <w:r w:rsidR="004A206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olontariusz może w każdym czasie domagać s</w:t>
      </w: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ię wydania przez Korzystającego </w:t>
      </w:r>
      <w:r w:rsidR="004A206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isemnego zaświadczenia o wykonaniu świadczeń Wolontariusza. Zaświadczenie powinno zawierać informację o zakresie wykonywanych świadczeń.</w:t>
      </w:r>
    </w:p>
    <w:p w:rsidR="00AC0550" w:rsidRDefault="00AC0550" w:rsidP="00915CE0">
      <w:pPr>
        <w:shd w:val="clear" w:color="auto" w:fill="FFFFFF"/>
        <w:spacing w:after="0"/>
        <w:ind w:left="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577349" w:rsidRPr="00BB1D32" w:rsidRDefault="004A206B" w:rsidP="00915CE0">
      <w:pPr>
        <w:shd w:val="clear" w:color="auto" w:fill="FFFFFF"/>
        <w:spacing w:after="0"/>
        <w:ind w:left="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§4</w:t>
      </w:r>
    </w:p>
    <w:p w:rsidR="00F215D3" w:rsidRPr="00BB1D32" w:rsidRDefault="00F215D3" w:rsidP="00F215D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1D32">
        <w:rPr>
          <w:rFonts w:ascii="Times New Roman" w:hAnsi="Times New Roman" w:cs="Times New Roman"/>
          <w:sz w:val="24"/>
          <w:szCs w:val="24"/>
        </w:rPr>
        <w:t xml:space="preserve">1. Korzystający ma obowiązek informować </w:t>
      </w:r>
      <w:r w:rsidR="00E14179">
        <w:rPr>
          <w:rFonts w:ascii="Times New Roman" w:hAnsi="Times New Roman" w:cs="Times New Roman"/>
          <w:sz w:val="24"/>
          <w:szCs w:val="24"/>
        </w:rPr>
        <w:t>W</w:t>
      </w:r>
      <w:r w:rsidRPr="00BB1D32">
        <w:rPr>
          <w:rFonts w:ascii="Times New Roman" w:hAnsi="Times New Roman" w:cs="Times New Roman"/>
          <w:sz w:val="24"/>
          <w:szCs w:val="24"/>
        </w:rPr>
        <w:t xml:space="preserve">olontariusza o ryzyku dla zdrowia </w:t>
      </w:r>
      <w:r w:rsidR="00F52CC2" w:rsidRPr="00BB1D32">
        <w:rPr>
          <w:rFonts w:ascii="Times New Roman" w:hAnsi="Times New Roman" w:cs="Times New Roman"/>
          <w:sz w:val="24"/>
          <w:szCs w:val="24"/>
        </w:rPr>
        <w:br/>
      </w:r>
      <w:r w:rsidRPr="00BB1D32">
        <w:rPr>
          <w:rFonts w:ascii="Times New Roman" w:hAnsi="Times New Roman" w:cs="Times New Roman"/>
          <w:sz w:val="24"/>
          <w:szCs w:val="24"/>
        </w:rPr>
        <w:t>i bezpieczeństwa związanym z wykonywanymi świadczeniami oraz o zasadach ochrony przed zagrożeniami.</w:t>
      </w:r>
    </w:p>
    <w:p w:rsidR="00F215D3" w:rsidRPr="00BB1D32" w:rsidRDefault="00F215D3" w:rsidP="00F215D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1D32">
        <w:rPr>
          <w:rFonts w:ascii="Times New Roman" w:hAnsi="Times New Roman" w:cs="Times New Roman"/>
          <w:sz w:val="24"/>
          <w:szCs w:val="24"/>
        </w:rPr>
        <w:t>2. Korzystający zobowiązuje się zapewnić Wolontariuszowi bezpieczne i higieniczne warunki wykonywania przez niego świadczeń.</w:t>
      </w:r>
    </w:p>
    <w:p w:rsidR="008B4C52" w:rsidRPr="00BB1D32" w:rsidRDefault="008B4C52" w:rsidP="00F215D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1D32">
        <w:rPr>
          <w:rFonts w:ascii="Times New Roman" w:hAnsi="Times New Roman" w:cs="Times New Roman"/>
          <w:sz w:val="24"/>
          <w:szCs w:val="24"/>
        </w:rPr>
        <w:t xml:space="preserve">3. Korzystający na czas wykonywania świadczeń </w:t>
      </w:r>
      <w:r w:rsidR="00515017" w:rsidRPr="00515017">
        <w:rPr>
          <w:rFonts w:ascii="Times New Roman" w:hAnsi="Times New Roman" w:cs="Times New Roman"/>
          <w:i/>
          <w:sz w:val="24"/>
          <w:szCs w:val="24"/>
        </w:rPr>
        <w:t xml:space="preserve">przekazuje/ </w:t>
      </w:r>
      <w:r w:rsidR="00515017" w:rsidRPr="000E6DCF">
        <w:rPr>
          <w:rFonts w:ascii="Times New Roman" w:hAnsi="Times New Roman" w:cs="Times New Roman"/>
          <w:i/>
          <w:sz w:val="24"/>
          <w:szCs w:val="24"/>
        </w:rPr>
        <w:t>nie przekazuje</w:t>
      </w:r>
      <w:r w:rsidR="001A3B20" w:rsidRPr="000E6DCF">
        <w:rPr>
          <w:rFonts w:ascii="Times New Roman" w:hAnsi="Times New Roman" w:cs="Times New Roman"/>
          <w:sz w:val="24"/>
          <w:szCs w:val="24"/>
        </w:rPr>
        <w:t xml:space="preserve"> </w:t>
      </w:r>
      <w:r w:rsidR="00515017" w:rsidRPr="001F6A4D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niewłaściwe skreślić)</w:t>
      </w:r>
      <w:r w:rsidRPr="0012615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BB1D32">
        <w:rPr>
          <w:rFonts w:ascii="Times New Roman" w:hAnsi="Times New Roman" w:cs="Times New Roman"/>
          <w:sz w:val="24"/>
          <w:szCs w:val="24"/>
        </w:rPr>
        <w:t xml:space="preserve">Wolontariuszowi następujące środki </w:t>
      </w:r>
      <w:r w:rsidR="001F6A4D">
        <w:rPr>
          <w:rFonts w:ascii="Times New Roman" w:hAnsi="Times New Roman" w:cs="Times New Roman"/>
          <w:sz w:val="24"/>
          <w:szCs w:val="24"/>
        </w:rPr>
        <w:t xml:space="preserve">ochrony </w:t>
      </w:r>
      <w:r w:rsidR="0012615A">
        <w:rPr>
          <w:rFonts w:ascii="Times New Roman" w:hAnsi="Times New Roman" w:cs="Times New Roman"/>
          <w:sz w:val="24"/>
          <w:szCs w:val="24"/>
        </w:rPr>
        <w:lastRenderedPageBreak/>
        <w:t>indywidualne</w:t>
      </w:r>
      <w:r w:rsidR="001F6A4D">
        <w:rPr>
          <w:rFonts w:ascii="Times New Roman" w:hAnsi="Times New Roman" w:cs="Times New Roman"/>
          <w:sz w:val="24"/>
          <w:szCs w:val="24"/>
        </w:rPr>
        <w:t>j:</w:t>
      </w:r>
      <w:r w:rsidRPr="00BB1D32">
        <w:rPr>
          <w:rFonts w:ascii="Times New Roman" w:hAnsi="Times New Roman" w:cs="Times New Roman"/>
          <w:sz w:val="24"/>
          <w:szCs w:val="24"/>
        </w:rPr>
        <w:t>…</w:t>
      </w:r>
      <w:r w:rsidR="001F6A4D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</w:t>
      </w:r>
    </w:p>
    <w:p w:rsidR="000565D0" w:rsidRPr="00BB1D32" w:rsidRDefault="000565D0" w:rsidP="00915CE0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</w:pPr>
    </w:p>
    <w:p w:rsidR="004A206B" w:rsidRPr="00BB1D32" w:rsidRDefault="004A206B" w:rsidP="00915CE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  <w:t>§5</w:t>
      </w:r>
    </w:p>
    <w:p w:rsidR="00F5317A" w:rsidRDefault="004A206B" w:rsidP="00915CE0">
      <w:pPr>
        <w:shd w:val="clear" w:color="auto" w:fill="FFFFFF"/>
        <w:spacing w:after="0"/>
        <w:ind w:left="11"/>
        <w:jc w:val="both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  <w:lang w:eastAsia="pl-PL"/>
        </w:rPr>
        <w:t>Korzyst</w:t>
      </w:r>
      <w:r w:rsidR="00CE3B7A" w:rsidRPr="00BB1D32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  <w:lang w:eastAsia="pl-PL"/>
        </w:rPr>
        <w:t xml:space="preserve">ający </w:t>
      </w:r>
      <w:r w:rsidR="00C819E7" w:rsidRPr="009C3558">
        <w:rPr>
          <w:rFonts w:ascii="Times New Roman" w:eastAsia="Times New Roman" w:hAnsi="Times New Roman" w:cs="Times New Roman"/>
          <w:i/>
          <w:color w:val="000000"/>
          <w:spacing w:val="5"/>
          <w:sz w:val="24"/>
          <w:szCs w:val="24"/>
          <w:lang w:eastAsia="pl-PL"/>
        </w:rPr>
        <w:t xml:space="preserve">nie ubezpiecza/ </w:t>
      </w:r>
      <w:r w:rsidR="00CE3B7A" w:rsidRPr="009C3558">
        <w:rPr>
          <w:rFonts w:ascii="Times New Roman" w:eastAsia="Times New Roman" w:hAnsi="Times New Roman" w:cs="Times New Roman"/>
          <w:i/>
          <w:color w:val="000000"/>
          <w:spacing w:val="5"/>
          <w:sz w:val="24"/>
          <w:szCs w:val="24"/>
          <w:lang w:eastAsia="pl-PL"/>
        </w:rPr>
        <w:t>ubezpiecz</w:t>
      </w:r>
      <w:r w:rsidR="008B4C52" w:rsidRPr="009C3558">
        <w:rPr>
          <w:rFonts w:ascii="Times New Roman" w:eastAsia="Times New Roman" w:hAnsi="Times New Roman" w:cs="Times New Roman"/>
          <w:i/>
          <w:color w:val="000000"/>
          <w:spacing w:val="5"/>
          <w:sz w:val="24"/>
          <w:szCs w:val="24"/>
          <w:lang w:eastAsia="pl-PL"/>
        </w:rPr>
        <w:t>a</w:t>
      </w:r>
      <w:r w:rsidR="000E6DCF">
        <w:rPr>
          <w:rFonts w:ascii="Times New Roman" w:eastAsia="Times New Roman" w:hAnsi="Times New Roman" w:cs="Times New Roman"/>
          <w:i/>
          <w:color w:val="000000"/>
          <w:spacing w:val="5"/>
          <w:sz w:val="24"/>
          <w:szCs w:val="24"/>
          <w:lang w:eastAsia="pl-PL"/>
        </w:rPr>
        <w:t xml:space="preserve"> </w:t>
      </w:r>
      <w:r w:rsidR="000E6DCF" w:rsidRP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niepotrzebne skre</w:t>
      </w:r>
      <w:r w:rsid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ślić)</w:t>
      </w:r>
      <w:r w:rsidR="00CE3B7A" w:rsidRPr="00BB1D32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  <w:lang w:eastAsia="pl-PL"/>
        </w:rPr>
        <w:t xml:space="preserve"> W</w:t>
      </w:r>
      <w:r w:rsidRPr="00BB1D32"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  <w:lang w:eastAsia="pl-PL"/>
        </w:rPr>
        <w:t xml:space="preserve">olontariusza od następstw nieszczęśliwych </w:t>
      </w:r>
      <w:r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wypadków (NNW)</w:t>
      </w:r>
      <w:r w:rsidR="0074384A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.</w:t>
      </w:r>
    </w:p>
    <w:p w:rsidR="00C070EB" w:rsidRPr="00BB1D32" w:rsidRDefault="00C070EB" w:rsidP="00915CE0">
      <w:pPr>
        <w:shd w:val="clear" w:color="auto" w:fill="FFFFFF"/>
        <w:spacing w:after="0"/>
        <w:ind w:left="11"/>
        <w:jc w:val="both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</w:pPr>
    </w:p>
    <w:p w:rsidR="004A206B" w:rsidRPr="00BB1D32" w:rsidRDefault="004A206B" w:rsidP="003E4213">
      <w:pPr>
        <w:shd w:val="clear" w:color="auto" w:fill="FFFFFF"/>
        <w:spacing w:after="0"/>
        <w:ind w:left="14"/>
        <w:jc w:val="center"/>
        <w:rPr>
          <w:rFonts w:ascii="Times New Roman" w:eastAsia="Times New Roman" w:hAnsi="Times New Roman" w:cs="Times New Roman"/>
          <w:b/>
          <w:color w:val="000000"/>
          <w:spacing w:val="-12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-12"/>
          <w:sz w:val="24"/>
          <w:szCs w:val="24"/>
          <w:lang w:eastAsia="pl-PL"/>
        </w:rPr>
        <w:t>§6</w:t>
      </w:r>
    </w:p>
    <w:p w:rsidR="00C819E7" w:rsidRPr="00BB1D32" w:rsidRDefault="00C819E7" w:rsidP="00AC0550">
      <w:pPr>
        <w:pStyle w:val="Akapitzlist"/>
        <w:numPr>
          <w:ilvl w:val="0"/>
          <w:numId w:val="14"/>
        </w:numPr>
        <w:tabs>
          <w:tab w:val="left" w:pos="14"/>
          <w:tab w:val="left" w:pos="284"/>
        </w:tabs>
        <w:spacing w:after="0"/>
        <w:ind w:left="0" w:firstLine="14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hAnsi="Times New Roman" w:cs="Times New Roman"/>
          <w:sz w:val="24"/>
          <w:szCs w:val="24"/>
        </w:rPr>
        <w:t xml:space="preserve">Korzystający </w:t>
      </w:r>
      <w:r w:rsidRPr="00E14179">
        <w:rPr>
          <w:rFonts w:ascii="Times New Roman" w:hAnsi="Times New Roman" w:cs="Times New Roman"/>
          <w:i/>
          <w:sz w:val="24"/>
          <w:szCs w:val="24"/>
        </w:rPr>
        <w:t>zapewnia Wolontariuszowi ubezpieczenie zdrowotne/ nie zapewnia Wolontariuszowi ubezp</w:t>
      </w:r>
      <w:r w:rsidR="003E4213" w:rsidRPr="00E14179">
        <w:rPr>
          <w:rFonts w:ascii="Times New Roman" w:hAnsi="Times New Roman" w:cs="Times New Roman"/>
          <w:i/>
          <w:sz w:val="24"/>
          <w:szCs w:val="24"/>
        </w:rPr>
        <w:t>ieczeni</w:t>
      </w:r>
      <w:r w:rsidR="00E14179" w:rsidRPr="00E14179">
        <w:rPr>
          <w:rFonts w:ascii="Times New Roman" w:hAnsi="Times New Roman" w:cs="Times New Roman"/>
          <w:i/>
          <w:sz w:val="24"/>
          <w:szCs w:val="24"/>
        </w:rPr>
        <w:t>a</w:t>
      </w:r>
      <w:r w:rsidRPr="00E14179">
        <w:rPr>
          <w:rFonts w:ascii="Times New Roman" w:hAnsi="Times New Roman" w:cs="Times New Roman"/>
          <w:i/>
          <w:sz w:val="24"/>
          <w:szCs w:val="24"/>
        </w:rPr>
        <w:t xml:space="preserve"> zdrowotne</w:t>
      </w:r>
      <w:r w:rsidR="00E14179" w:rsidRPr="00E14179">
        <w:rPr>
          <w:rFonts w:ascii="Times New Roman" w:hAnsi="Times New Roman" w:cs="Times New Roman"/>
          <w:i/>
          <w:sz w:val="24"/>
          <w:szCs w:val="24"/>
        </w:rPr>
        <w:t>go</w:t>
      </w:r>
      <w:r w:rsidR="000E6DC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E6DCF" w:rsidRP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niepotrzebne skre</w:t>
      </w:r>
      <w:r w:rsid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ślić)</w:t>
      </w:r>
      <w:r w:rsidR="001F6A4D" w:rsidRPr="001F6A4D">
        <w:rPr>
          <w:rFonts w:ascii="Times New Roman" w:hAnsi="Times New Roman" w:cs="Times New Roman"/>
          <w:i/>
          <w:sz w:val="24"/>
          <w:szCs w:val="24"/>
        </w:rPr>
        <w:t>.</w:t>
      </w:r>
    </w:p>
    <w:p w:rsidR="00C819E7" w:rsidRPr="00BB1D32" w:rsidRDefault="00C819E7" w:rsidP="00AC0550">
      <w:pPr>
        <w:pStyle w:val="Akapitzlist"/>
        <w:numPr>
          <w:ilvl w:val="0"/>
          <w:numId w:val="14"/>
        </w:numPr>
        <w:tabs>
          <w:tab w:val="left" w:pos="0"/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BB1D32">
        <w:rPr>
          <w:rFonts w:ascii="Times New Roman" w:hAnsi="Times New Roman" w:cs="Times New Roman"/>
          <w:sz w:val="24"/>
          <w:szCs w:val="24"/>
          <w:lang w:eastAsia="pl-PL"/>
        </w:rPr>
        <w:t xml:space="preserve">Korzystający </w:t>
      </w:r>
      <w:r w:rsidRPr="00E14179">
        <w:rPr>
          <w:rFonts w:ascii="Times New Roman" w:hAnsi="Times New Roman" w:cs="Times New Roman"/>
          <w:i/>
          <w:sz w:val="24"/>
          <w:szCs w:val="24"/>
          <w:lang w:eastAsia="pl-PL"/>
        </w:rPr>
        <w:t>zapewnia</w:t>
      </w:r>
      <w:r w:rsidR="00E14179" w:rsidRPr="00E14179">
        <w:rPr>
          <w:rFonts w:ascii="Times New Roman" w:hAnsi="Times New Roman" w:cs="Times New Roman"/>
          <w:i/>
          <w:sz w:val="24"/>
          <w:szCs w:val="24"/>
          <w:lang w:eastAsia="pl-PL"/>
        </w:rPr>
        <w:t xml:space="preserve"> Wolontariuszowi ubezpieczenie od odpowiedzialności cywilnej </w:t>
      </w:r>
      <w:r w:rsidRPr="00E14179">
        <w:rPr>
          <w:rFonts w:ascii="Times New Roman" w:hAnsi="Times New Roman" w:cs="Times New Roman"/>
          <w:i/>
          <w:sz w:val="24"/>
          <w:szCs w:val="24"/>
          <w:lang w:eastAsia="pl-PL"/>
        </w:rPr>
        <w:t>/</w:t>
      </w:r>
      <w:r w:rsidR="00E14179" w:rsidRPr="00E14179">
        <w:rPr>
          <w:rFonts w:ascii="Times New Roman" w:hAnsi="Times New Roman" w:cs="Times New Roman"/>
          <w:i/>
          <w:sz w:val="24"/>
          <w:szCs w:val="24"/>
          <w:lang w:eastAsia="pl-PL"/>
        </w:rPr>
        <w:t xml:space="preserve"> </w:t>
      </w:r>
      <w:r w:rsidRPr="00E14179">
        <w:rPr>
          <w:rFonts w:ascii="Times New Roman" w:hAnsi="Times New Roman" w:cs="Times New Roman"/>
          <w:i/>
          <w:sz w:val="24"/>
          <w:szCs w:val="24"/>
          <w:lang w:eastAsia="pl-PL"/>
        </w:rPr>
        <w:t>nie zapewnia Wolontariuszowi ubezpieczeni</w:t>
      </w:r>
      <w:r w:rsidR="001F6A4D">
        <w:rPr>
          <w:rFonts w:ascii="Times New Roman" w:hAnsi="Times New Roman" w:cs="Times New Roman"/>
          <w:i/>
          <w:sz w:val="24"/>
          <w:szCs w:val="24"/>
          <w:lang w:eastAsia="pl-PL"/>
        </w:rPr>
        <w:t>a</w:t>
      </w:r>
      <w:r w:rsidRPr="00E14179">
        <w:rPr>
          <w:rFonts w:ascii="Times New Roman" w:hAnsi="Times New Roman" w:cs="Times New Roman"/>
          <w:i/>
          <w:sz w:val="24"/>
          <w:szCs w:val="24"/>
          <w:lang w:eastAsia="pl-PL"/>
        </w:rPr>
        <w:t xml:space="preserve"> od odpowiedzialności cywilnej</w:t>
      </w:r>
      <w:r w:rsidR="000E6DCF">
        <w:rPr>
          <w:rFonts w:ascii="Times New Roman" w:hAnsi="Times New Roman" w:cs="Times New Roman"/>
          <w:i/>
          <w:sz w:val="24"/>
          <w:szCs w:val="24"/>
          <w:lang w:eastAsia="pl-PL"/>
        </w:rPr>
        <w:t xml:space="preserve"> </w:t>
      </w:r>
      <w:r w:rsidR="000E6DCF" w:rsidRP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niepotrzebne skre</w:t>
      </w:r>
      <w:r w:rsid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ślić)</w:t>
      </w:r>
      <w:r w:rsidRPr="00BB1D32">
        <w:rPr>
          <w:rFonts w:ascii="Times New Roman" w:hAnsi="Times New Roman" w:cs="Times New Roman"/>
          <w:sz w:val="24"/>
          <w:szCs w:val="24"/>
          <w:lang w:eastAsia="pl-PL"/>
        </w:rPr>
        <w:t>.</w:t>
      </w:r>
    </w:p>
    <w:p w:rsidR="00915CE0" w:rsidRPr="00BB1D32" w:rsidRDefault="00915CE0" w:rsidP="00915CE0">
      <w:pPr>
        <w:shd w:val="clear" w:color="auto" w:fill="FFFFFF"/>
        <w:spacing w:after="0"/>
        <w:ind w:left="14"/>
        <w:jc w:val="center"/>
        <w:rPr>
          <w:rFonts w:ascii="Times New Roman" w:eastAsia="Times New Roman" w:hAnsi="Times New Roman" w:cs="Times New Roman"/>
          <w:b/>
          <w:color w:val="000000"/>
          <w:spacing w:val="-12"/>
          <w:sz w:val="24"/>
          <w:szCs w:val="24"/>
          <w:lang w:eastAsia="pl-PL"/>
        </w:rPr>
      </w:pPr>
    </w:p>
    <w:p w:rsidR="00FD4F65" w:rsidRPr="00BB1D32" w:rsidRDefault="00FD4F65" w:rsidP="00915CE0">
      <w:pPr>
        <w:shd w:val="clear" w:color="auto" w:fill="FFFFFF"/>
        <w:spacing w:after="0"/>
        <w:ind w:left="14"/>
        <w:jc w:val="center"/>
        <w:rPr>
          <w:rFonts w:ascii="Times New Roman" w:eastAsia="Times New Roman" w:hAnsi="Times New Roman" w:cs="Times New Roman"/>
          <w:b/>
          <w:color w:val="000000"/>
          <w:spacing w:val="-12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-12"/>
          <w:sz w:val="24"/>
          <w:szCs w:val="24"/>
          <w:lang w:eastAsia="pl-PL"/>
        </w:rPr>
        <w:t>§7</w:t>
      </w:r>
    </w:p>
    <w:p w:rsidR="00577349" w:rsidRPr="00BB1D32" w:rsidRDefault="004A206B" w:rsidP="00915CE0">
      <w:pPr>
        <w:shd w:val="clear" w:color="auto" w:fill="FFFFFF"/>
        <w:spacing w:after="0"/>
        <w:ind w:left="11"/>
        <w:jc w:val="both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Korzystający </w:t>
      </w:r>
      <w:r w:rsidR="00577349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zobowiązuje się pokrywać</w:t>
      </w:r>
      <w:r w:rsidR="000E6DCF" w:rsidRP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niepotrzebne skre</w:t>
      </w:r>
      <w:r w:rsidR="000E6DCF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ślić)</w:t>
      </w:r>
      <w:r w:rsidR="00577349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:</w:t>
      </w:r>
    </w:p>
    <w:p w:rsidR="00577349" w:rsidRPr="009C3558" w:rsidRDefault="00E14179" w:rsidP="00505C08">
      <w:pPr>
        <w:shd w:val="clear" w:color="auto" w:fill="FFFFFF"/>
        <w:spacing w:after="0"/>
        <w:ind w:left="284" w:hanging="273"/>
        <w:jc w:val="both"/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</w:pPr>
      <w:r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 xml:space="preserve">1) </w:t>
      </w:r>
      <w:r w:rsidR="00577349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 xml:space="preserve">niezbędne koszty ponoszone przez Wolontariusza związane z wykonywaniem świadczeń na rzecz Korzystającego w następujący </w:t>
      </w:r>
      <w:r w:rsidR="007811E3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>sposób</w:t>
      </w:r>
      <w:r w:rsidR="00577349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>:</w:t>
      </w:r>
    </w:p>
    <w:p w:rsidR="00577349" w:rsidRPr="00BB1D32" w:rsidRDefault="00577349" w:rsidP="00A46D1F">
      <w:pPr>
        <w:pStyle w:val="Akapitzlist"/>
        <w:shd w:val="clear" w:color="auto" w:fill="FFFFFF"/>
        <w:spacing w:after="0"/>
        <w:ind w:left="371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………………………………………………………………………</w:t>
      </w:r>
      <w:r w:rsidR="00C635BD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……………………….</w:t>
      </w:r>
    </w:p>
    <w:p w:rsidR="00577349" w:rsidRPr="00A46D1F" w:rsidRDefault="00577349" w:rsidP="00A46D1F">
      <w:pPr>
        <w:pStyle w:val="Akapitzlist"/>
        <w:shd w:val="clear" w:color="auto" w:fill="FFFFFF"/>
        <w:spacing w:after="0"/>
        <w:ind w:left="371"/>
        <w:rPr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………………………………………………………………………</w:t>
      </w:r>
      <w:r w:rsidR="00C635BD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……………………….</w:t>
      </w:r>
    </w:p>
    <w:p w:rsidR="00577349" w:rsidRPr="009C3558" w:rsidRDefault="00E14179" w:rsidP="00505C08">
      <w:pPr>
        <w:shd w:val="clear" w:color="auto" w:fill="FFFFFF"/>
        <w:spacing w:after="0"/>
        <w:ind w:left="284" w:hanging="273"/>
        <w:jc w:val="both"/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</w:pPr>
      <w:r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 xml:space="preserve">2) </w:t>
      </w:r>
      <w:r w:rsidR="001B14E6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 xml:space="preserve">koszty podróży służbowych i diet Wolontariusza </w:t>
      </w:r>
      <w:r w:rsidR="00577349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>na z</w:t>
      </w:r>
      <w:r w:rsidR="00F34E12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>asadach dotyczących pracowników</w:t>
      </w:r>
      <w:r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>,</w:t>
      </w:r>
      <w:r w:rsidR="00577349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 xml:space="preserve"> określonych w odrębnych przepisach i wypłacanych na podstawie wniosku wyjazdowego oraz rachunku kosztów podróży</w:t>
      </w:r>
      <w:r w:rsid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>;</w:t>
      </w:r>
      <w:r w:rsidR="00F34E12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 xml:space="preserve"> </w:t>
      </w:r>
    </w:p>
    <w:p w:rsidR="00F34E12" w:rsidRPr="009C3558" w:rsidRDefault="00E14179" w:rsidP="000E6DCF">
      <w:pPr>
        <w:shd w:val="clear" w:color="auto" w:fill="FFFFFF"/>
        <w:spacing w:after="0"/>
        <w:ind w:left="284" w:hanging="273"/>
        <w:jc w:val="both"/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</w:pPr>
      <w:r w:rsidRPr="009C3558">
        <w:rPr>
          <w:rFonts w:ascii="Times New Roman" w:eastAsia="Times New Roman" w:hAnsi="Times New Roman" w:cs="Times New Roman"/>
          <w:bCs/>
          <w:i/>
          <w:color w:val="000000"/>
          <w:spacing w:val="-1"/>
          <w:sz w:val="24"/>
          <w:szCs w:val="24"/>
          <w:lang w:eastAsia="pl-PL"/>
        </w:rPr>
        <w:t xml:space="preserve">3) </w:t>
      </w:r>
      <w:r w:rsidR="001B433D" w:rsidRPr="009C3558">
        <w:rPr>
          <w:rFonts w:ascii="Times New Roman" w:eastAsia="Times New Roman" w:hAnsi="Times New Roman" w:cs="Times New Roman"/>
          <w:bCs/>
          <w:i/>
          <w:color w:val="000000"/>
          <w:spacing w:val="-1"/>
          <w:sz w:val="24"/>
          <w:szCs w:val="24"/>
          <w:lang w:eastAsia="pl-PL"/>
        </w:rPr>
        <w:t>koszty</w:t>
      </w:r>
      <w:r w:rsidR="00F34E12" w:rsidRPr="009C3558">
        <w:rPr>
          <w:rFonts w:ascii="Times New Roman" w:eastAsia="Times New Roman" w:hAnsi="Times New Roman" w:cs="Times New Roman"/>
          <w:bCs/>
          <w:i/>
          <w:color w:val="000000"/>
          <w:spacing w:val="-1"/>
          <w:sz w:val="24"/>
          <w:szCs w:val="24"/>
          <w:lang w:eastAsia="pl-PL"/>
        </w:rPr>
        <w:t xml:space="preserve"> szkoleń Wolontariusza w zakresie wykonywanych przez niego świadczeń określonych w </w:t>
      </w:r>
      <w:r w:rsidR="009C3558">
        <w:rPr>
          <w:rFonts w:ascii="Times New Roman" w:eastAsia="Times New Roman" w:hAnsi="Times New Roman" w:cs="Times New Roman"/>
          <w:bCs/>
          <w:i/>
          <w:color w:val="000000"/>
          <w:spacing w:val="-1"/>
          <w:sz w:val="24"/>
          <w:szCs w:val="24"/>
          <w:lang w:eastAsia="pl-PL"/>
        </w:rPr>
        <w:t>p</w:t>
      </w:r>
      <w:r w:rsidR="00F34E12" w:rsidRPr="009C3558">
        <w:rPr>
          <w:rFonts w:ascii="Times New Roman" w:eastAsia="Times New Roman" w:hAnsi="Times New Roman" w:cs="Times New Roman"/>
          <w:bCs/>
          <w:i/>
          <w:color w:val="000000"/>
          <w:spacing w:val="-1"/>
          <w:sz w:val="24"/>
          <w:szCs w:val="24"/>
          <w:lang w:eastAsia="pl-PL"/>
        </w:rPr>
        <w:t>orozumieniu</w:t>
      </w:r>
      <w:r w:rsidR="00C819E7" w:rsidRPr="009C3558">
        <w:rPr>
          <w:rFonts w:ascii="Times New Roman" w:eastAsia="Times New Roman" w:hAnsi="Times New Roman" w:cs="Times New Roman"/>
          <w:i/>
          <w:color w:val="000000"/>
          <w:spacing w:val="-1"/>
          <w:sz w:val="24"/>
          <w:szCs w:val="24"/>
          <w:lang w:eastAsia="pl-PL"/>
        </w:rPr>
        <w:t>.</w:t>
      </w:r>
    </w:p>
    <w:p w:rsidR="00577349" w:rsidRPr="00BB1D32" w:rsidRDefault="00577349" w:rsidP="00915CE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</w:p>
    <w:p w:rsidR="00816763" w:rsidRPr="00BB1D32" w:rsidRDefault="00577349" w:rsidP="00915CE0">
      <w:pPr>
        <w:shd w:val="clear" w:color="auto" w:fill="FFFFFF"/>
        <w:spacing w:before="240" w:after="0"/>
        <w:ind w:left="14"/>
        <w:jc w:val="center"/>
        <w:rPr>
          <w:rFonts w:ascii="Times New Roman" w:eastAsia="Times New Roman" w:hAnsi="Times New Roman" w:cs="Times New Roman"/>
          <w:b/>
          <w:color w:val="000000"/>
          <w:spacing w:val="18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18"/>
          <w:sz w:val="24"/>
          <w:szCs w:val="24"/>
          <w:lang w:eastAsia="pl-PL"/>
        </w:rPr>
        <w:t>§</w:t>
      </w:r>
      <w:r w:rsidR="001A3B20">
        <w:rPr>
          <w:rFonts w:ascii="Times New Roman" w:eastAsia="Times New Roman" w:hAnsi="Times New Roman" w:cs="Times New Roman"/>
          <w:b/>
          <w:color w:val="000000"/>
          <w:spacing w:val="18"/>
          <w:sz w:val="24"/>
          <w:szCs w:val="24"/>
          <w:lang w:eastAsia="pl-PL"/>
        </w:rPr>
        <w:t>8</w:t>
      </w:r>
    </w:p>
    <w:p w:rsidR="00577349" w:rsidRPr="00BB1D32" w:rsidRDefault="00577349" w:rsidP="00915CE0">
      <w:pPr>
        <w:shd w:val="clear" w:color="auto" w:fill="FFFFFF"/>
        <w:spacing w:after="0"/>
        <w:ind w:left="14"/>
        <w:jc w:val="both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1. </w:t>
      </w:r>
      <w:r w:rsidR="004A206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olontariusz zobowiązuje się </w:t>
      </w:r>
      <w:r w:rsidR="001D1151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do </w:t>
      </w:r>
      <w:r w:rsidR="004A206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chowania w tajemnicy informacji, które uzyskał </w:t>
      </w:r>
      <w:r w:rsidR="002014FA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="004A206B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 związku </w:t>
      </w:r>
      <w:r w:rsidR="004A206B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z wykonywaniem świadczeń na rzecz Korzystającego, a które stanowią tajemnicę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Korzystającego. </w:t>
      </w:r>
    </w:p>
    <w:p w:rsidR="00FF5713" w:rsidRDefault="00577349" w:rsidP="00E33028">
      <w:pPr>
        <w:shd w:val="clear" w:color="auto" w:fill="FFFFFF"/>
        <w:spacing w:after="0"/>
        <w:ind w:left="14"/>
        <w:jc w:val="both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2. Wolontariusz zobowiązuje się do zachowania w tajemnicy wszystkich danych osobowych</w:t>
      </w:r>
      <w:r w:rsidR="00B07EA8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,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 do których będzie miał dostęp w związku z wykonywaniem zadań wynikających </w:t>
      </w:r>
      <w:r w:rsidR="006D361B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br/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z porozumienia, a także do zachowania ich w tajemnicy po rozwi</w:t>
      </w:r>
      <w:r w:rsidR="00FF5713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ązaniu porozumienia.</w:t>
      </w:r>
    </w:p>
    <w:p w:rsidR="009C7E5F" w:rsidRPr="00BB1D32" w:rsidRDefault="009C7E5F" w:rsidP="00E33028">
      <w:pPr>
        <w:shd w:val="clear" w:color="auto" w:fill="FFFFFF"/>
        <w:spacing w:after="0"/>
        <w:ind w:left="14"/>
        <w:jc w:val="both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3. Informacja dotycząca przetwarzania danych osobowych stanowi załącznik do porozumienia. </w:t>
      </w:r>
    </w:p>
    <w:p w:rsidR="00E33028" w:rsidRPr="00BB1D32" w:rsidRDefault="00E33028" w:rsidP="00E33028">
      <w:pPr>
        <w:shd w:val="clear" w:color="auto" w:fill="FFFFFF"/>
        <w:spacing w:after="0"/>
        <w:ind w:left="14"/>
        <w:jc w:val="both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</w:p>
    <w:p w:rsidR="004A206B" w:rsidRPr="00BB1D32" w:rsidRDefault="00577349" w:rsidP="00915CE0">
      <w:pPr>
        <w:shd w:val="clear" w:color="auto" w:fill="FFFFFF"/>
        <w:spacing w:after="0"/>
        <w:ind w:left="14"/>
        <w:jc w:val="center"/>
        <w:rPr>
          <w:rFonts w:ascii="Times New Roman" w:eastAsia="Times New Roman" w:hAnsi="Times New Roman" w:cs="Times New Roman"/>
          <w:b/>
          <w:color w:val="000000"/>
          <w:spacing w:val="-5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-5"/>
          <w:sz w:val="24"/>
          <w:szCs w:val="24"/>
          <w:lang w:eastAsia="pl-PL"/>
        </w:rPr>
        <w:t>§</w:t>
      </w:r>
      <w:r w:rsidR="001A3B20">
        <w:rPr>
          <w:rFonts w:ascii="Times New Roman" w:eastAsia="Times New Roman" w:hAnsi="Times New Roman" w:cs="Times New Roman"/>
          <w:b/>
          <w:color w:val="000000"/>
          <w:spacing w:val="-5"/>
          <w:sz w:val="24"/>
          <w:szCs w:val="24"/>
          <w:lang w:eastAsia="pl-PL"/>
        </w:rPr>
        <w:t>9</w:t>
      </w:r>
    </w:p>
    <w:p w:rsidR="004A206B" w:rsidRPr="00BB1D32" w:rsidRDefault="000565D0" w:rsidP="00915CE0">
      <w:pPr>
        <w:shd w:val="clear" w:color="auto" w:fill="FFFFFF"/>
        <w:tabs>
          <w:tab w:val="left" w:leader="dot" w:pos="5594"/>
        </w:tabs>
        <w:spacing w:after="0"/>
        <w:jc w:val="both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1. </w:t>
      </w:r>
      <w:r w:rsidR="004A206B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>Porozumienie może być ro</w:t>
      </w:r>
      <w:r w:rsidR="000C3696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>związane przez każdą ze Stron z zachowaniem</w:t>
      </w:r>
      <w:r w:rsidR="004A206B" w:rsidRPr="00BB1D32"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  <w:lang w:eastAsia="pl-PL"/>
        </w:rPr>
        <w:t xml:space="preserve"> </w:t>
      </w:r>
      <w:r w:rsidR="00577349" w:rsidRPr="00BB1D3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…… </w:t>
      </w:r>
      <w:r w:rsidR="000C3696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dniowego</w:t>
      </w:r>
      <w:r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 </w:t>
      </w:r>
      <w:r w:rsidR="00CE3B7A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okresu </w:t>
      </w:r>
      <w:r w:rsidR="000C3696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wypowiedzenia</w:t>
      </w:r>
      <w:r w:rsidR="004A206B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.</w:t>
      </w:r>
    </w:p>
    <w:p w:rsidR="004A206B" w:rsidRPr="00BB1D32" w:rsidRDefault="000565D0" w:rsidP="00915CE0">
      <w:pPr>
        <w:shd w:val="clear" w:color="auto" w:fill="FFFFFF"/>
        <w:tabs>
          <w:tab w:val="left" w:leader="dot" w:pos="5594"/>
        </w:tabs>
        <w:spacing w:after="0"/>
        <w:ind w:left="22"/>
        <w:jc w:val="both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2.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Porozumienie może być rozwiązane przez każ</w:t>
      </w:r>
      <w:r w:rsidR="008B4C52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dą ze Stron bez wypowiedzenia z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ważnych przyczyn.</w:t>
      </w:r>
    </w:p>
    <w:p w:rsidR="000565D0" w:rsidRPr="00BB1D32" w:rsidRDefault="00FD4F65" w:rsidP="00915CE0">
      <w:pPr>
        <w:shd w:val="clear" w:color="auto" w:fill="FFFFFF"/>
        <w:tabs>
          <w:tab w:val="left" w:leader="dot" w:pos="5594"/>
        </w:tabs>
        <w:spacing w:after="0"/>
        <w:ind w:left="22"/>
        <w:jc w:val="both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3. </w:t>
      </w:r>
      <w:r w:rsidR="004A206B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Za ważne przyczyny </w:t>
      </w:r>
      <w:r w:rsidR="00E14179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s</w:t>
      </w:r>
      <w:r w:rsidR="004A206B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 xml:space="preserve">trony uznają </w:t>
      </w:r>
      <w:r w:rsidR="00C80D74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naruszen</w:t>
      </w:r>
      <w:r w:rsidR="00E14179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ie któregokolwiek z postanowień p</w:t>
      </w:r>
      <w:r w:rsidR="00C80D74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orozumienia</w:t>
      </w:r>
      <w:r w:rsidR="000C3696" w:rsidRPr="00BB1D3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.</w:t>
      </w:r>
    </w:p>
    <w:p w:rsidR="00915CE0" w:rsidRPr="00BB1D32" w:rsidRDefault="00915CE0" w:rsidP="00915CE0">
      <w:pPr>
        <w:shd w:val="clear" w:color="auto" w:fill="FFFFFF"/>
        <w:tabs>
          <w:tab w:val="left" w:leader="dot" w:pos="5594"/>
        </w:tabs>
        <w:spacing w:after="0"/>
        <w:ind w:left="22"/>
        <w:jc w:val="both"/>
        <w:rPr>
          <w:rFonts w:ascii="Times New Roman" w:eastAsia="Times New Roman" w:hAnsi="Times New Roman" w:cs="Times New Roman"/>
          <w:b/>
          <w:color w:val="000000"/>
          <w:spacing w:val="-1"/>
          <w:sz w:val="24"/>
          <w:szCs w:val="24"/>
          <w:lang w:eastAsia="pl-PL"/>
        </w:rPr>
      </w:pPr>
    </w:p>
    <w:p w:rsidR="004A206B" w:rsidRDefault="00577349" w:rsidP="00915CE0">
      <w:pPr>
        <w:shd w:val="clear" w:color="auto" w:fill="FFFFFF"/>
        <w:spacing w:after="0"/>
        <w:ind w:right="36"/>
        <w:jc w:val="center"/>
        <w:rPr>
          <w:rFonts w:ascii="Times New Roman" w:eastAsia="Times New Roman" w:hAnsi="Times New Roman" w:cs="Times New Roman"/>
          <w:b/>
          <w:color w:val="000000"/>
          <w:spacing w:val="11"/>
          <w:sz w:val="24"/>
          <w:szCs w:val="24"/>
          <w:lang w:eastAsia="pl-PL"/>
        </w:rPr>
      </w:pPr>
      <w:r w:rsidRPr="00BB1D32">
        <w:rPr>
          <w:rFonts w:ascii="Times New Roman" w:eastAsia="Times New Roman" w:hAnsi="Times New Roman" w:cs="Times New Roman"/>
          <w:b/>
          <w:color w:val="000000"/>
          <w:spacing w:val="11"/>
          <w:sz w:val="24"/>
          <w:szCs w:val="24"/>
          <w:lang w:eastAsia="pl-PL"/>
        </w:rPr>
        <w:lastRenderedPageBreak/>
        <w:t>§</w:t>
      </w:r>
      <w:r w:rsidR="001A3B20" w:rsidRPr="00BB1D32">
        <w:rPr>
          <w:rFonts w:ascii="Times New Roman" w:eastAsia="Times New Roman" w:hAnsi="Times New Roman" w:cs="Times New Roman"/>
          <w:b/>
          <w:color w:val="000000"/>
          <w:spacing w:val="11"/>
          <w:sz w:val="24"/>
          <w:szCs w:val="24"/>
          <w:lang w:eastAsia="pl-PL"/>
        </w:rPr>
        <w:t>1</w:t>
      </w:r>
      <w:r w:rsidR="001A3B20">
        <w:rPr>
          <w:rFonts w:ascii="Times New Roman" w:eastAsia="Times New Roman" w:hAnsi="Times New Roman" w:cs="Times New Roman"/>
          <w:b/>
          <w:color w:val="000000"/>
          <w:spacing w:val="11"/>
          <w:sz w:val="24"/>
          <w:szCs w:val="24"/>
          <w:lang w:eastAsia="pl-PL"/>
        </w:rPr>
        <w:t>0</w:t>
      </w:r>
    </w:p>
    <w:p w:rsidR="00340790" w:rsidRDefault="00340790" w:rsidP="00340790">
      <w:pPr>
        <w:shd w:val="clear" w:color="auto" w:fill="FFFFFF"/>
        <w:spacing w:after="0"/>
        <w:ind w:left="18" w:right="36"/>
        <w:jc w:val="both"/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1. </w:t>
      </w:r>
      <w:r w:rsidRPr="00BB1D32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Wszelkie zmiany 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>p</w:t>
      </w:r>
      <w:r w:rsidRPr="00BB1D32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>orozumienia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, jego </w:t>
      </w:r>
      <w:r w:rsidR="00122E10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>rozwiązanie</w:t>
      </w:r>
      <w:r w:rsidR="00122E10" w:rsidRPr="00BB1D32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 </w:t>
      </w:r>
      <w:r w:rsidR="00122E10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lub 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wypowiedzenie </w:t>
      </w:r>
      <w:r w:rsidRPr="00BB1D32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wymagają </w:t>
      </w:r>
      <w:r w:rsidR="00122E10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zachowania </w:t>
      </w:r>
      <w:r w:rsidRPr="00BB1D32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>formy pisemne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>j</w:t>
      </w:r>
      <w:r w:rsidRPr="00BB1D32"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 pod rygorem nieważności. </w:t>
      </w:r>
    </w:p>
    <w:p w:rsidR="00340790" w:rsidRPr="00BB1D32" w:rsidRDefault="00340790" w:rsidP="00340790">
      <w:pPr>
        <w:shd w:val="clear" w:color="auto" w:fill="FFFFFF"/>
        <w:spacing w:after="0"/>
        <w:ind w:left="11" w:right="40"/>
        <w:jc w:val="both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  <w:lang w:eastAsia="pl-PL"/>
        </w:rPr>
        <w:t xml:space="preserve">2. 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W sprawach nieuregulowanych przepisami Ustawy lub  </w:t>
      </w:r>
      <w:r w:rsidR="00486266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p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orozumieniem zastosowanie będą miały odpowiednie przepisy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prawa polskiego, w tym </w:t>
      </w:r>
      <w:r w:rsidRPr="009C3558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ustawy z dnia 24 kwietnia 2003 r. </w:t>
      </w:r>
      <w:r w:rsidR="000E6DC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br/>
      </w:r>
      <w:r w:rsidRPr="009C3558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o działalności pożytku publicznego i o wolontariacie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oraz ustawy z dnia 23 kwietnia 1964 r. - Kodeks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c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ywiln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y</w:t>
      </w:r>
      <w:r w:rsidRPr="00BB1D32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.</w:t>
      </w:r>
    </w:p>
    <w:p w:rsidR="00340790" w:rsidRDefault="00340790" w:rsidP="00340790">
      <w:pPr>
        <w:shd w:val="clear" w:color="auto" w:fill="FFFFFF"/>
        <w:spacing w:after="0"/>
        <w:ind w:left="22" w:right="29"/>
        <w:jc w:val="both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3. </w:t>
      </w:r>
      <w:r w:rsidRPr="003923B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Wszelkie spory wynikłe z niniejszego Porozumienia będzie rozstrzygał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s</w:t>
      </w:r>
      <w:r w:rsidRPr="003923B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ąd powszechny właściwy dla siedziby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K</w:t>
      </w:r>
      <w:r w:rsidRPr="003923B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orzystającego</w:t>
      </w:r>
      <w:r w:rsidRPr="003923BF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pl-PL"/>
        </w:rPr>
        <w:t>.</w:t>
      </w:r>
    </w:p>
    <w:p w:rsidR="00340790" w:rsidRPr="003923BF" w:rsidRDefault="00340790" w:rsidP="00340790">
      <w:pPr>
        <w:shd w:val="clear" w:color="auto" w:fill="FFFFFF"/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4. </w:t>
      </w:r>
      <w:r w:rsidRPr="003923B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 xml:space="preserve">Porozumienie sporządzono w dwóch jednobrzmiących egzemplarzach, </w:t>
      </w:r>
      <w:r w:rsidR="000E6DCF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  <w:t>w tym jeden dla Korzystającego i jeden dla Wolontariusza.</w:t>
      </w:r>
    </w:p>
    <w:p w:rsidR="00340790" w:rsidRPr="00BB1D32" w:rsidRDefault="00340790" w:rsidP="00340790">
      <w:pPr>
        <w:shd w:val="clear" w:color="auto" w:fill="FFFFFF"/>
        <w:spacing w:after="0"/>
        <w:ind w:left="18" w:right="36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40790" w:rsidRPr="00BB1D32" w:rsidRDefault="00340790" w:rsidP="00915CE0">
      <w:pPr>
        <w:shd w:val="clear" w:color="auto" w:fill="FFFFFF"/>
        <w:spacing w:after="0"/>
        <w:ind w:right="36"/>
        <w:jc w:val="center"/>
        <w:rPr>
          <w:rFonts w:ascii="Times New Roman" w:eastAsia="Times New Roman" w:hAnsi="Times New Roman" w:cs="Times New Roman"/>
          <w:b/>
          <w:color w:val="000000"/>
          <w:spacing w:val="11"/>
          <w:sz w:val="24"/>
          <w:szCs w:val="24"/>
          <w:lang w:eastAsia="pl-PL"/>
        </w:rPr>
      </w:pPr>
    </w:p>
    <w:p w:rsidR="000565D0" w:rsidRPr="00BB1D32" w:rsidRDefault="000565D0" w:rsidP="00915CE0">
      <w:pPr>
        <w:shd w:val="clear" w:color="auto" w:fill="FFFFFF"/>
        <w:spacing w:after="0"/>
        <w:ind w:right="25"/>
        <w:jc w:val="center"/>
        <w:rPr>
          <w:rFonts w:ascii="Times New Roman" w:eastAsia="Times New Roman" w:hAnsi="Times New Roman" w:cs="Times New Roman"/>
          <w:b/>
          <w:color w:val="000000"/>
          <w:spacing w:val="10"/>
          <w:sz w:val="24"/>
          <w:szCs w:val="24"/>
          <w:lang w:eastAsia="pl-PL"/>
        </w:rPr>
      </w:pPr>
    </w:p>
    <w:p w:rsidR="00FD4F65" w:rsidRPr="003923BF" w:rsidRDefault="00FD4F65" w:rsidP="00A46D1F">
      <w:pPr>
        <w:shd w:val="clear" w:color="auto" w:fill="FFFFFF"/>
        <w:spacing w:after="0"/>
        <w:ind w:right="7"/>
        <w:jc w:val="center"/>
        <w:rPr>
          <w:rFonts w:ascii="Times New Roman" w:eastAsia="Times New Roman" w:hAnsi="Times New Roman" w:cs="Times New Roman"/>
          <w:b/>
          <w:color w:val="000000"/>
          <w:spacing w:val="-4"/>
          <w:sz w:val="24"/>
          <w:szCs w:val="24"/>
          <w:lang w:eastAsia="pl-PL"/>
        </w:rPr>
      </w:pPr>
    </w:p>
    <w:p w:rsidR="008D51CA" w:rsidRPr="003923BF" w:rsidRDefault="008D51CA" w:rsidP="00915CE0">
      <w:pPr>
        <w:shd w:val="clear" w:color="auto" w:fill="FFFFFF"/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pl-PL"/>
        </w:rPr>
      </w:pPr>
    </w:p>
    <w:p w:rsidR="00C80D74" w:rsidRDefault="00C80D74" w:rsidP="00A46D1F">
      <w:pPr>
        <w:shd w:val="clear" w:color="auto" w:fill="FFFFFF"/>
        <w:tabs>
          <w:tab w:val="left" w:pos="284"/>
        </w:tabs>
        <w:spacing w:after="0"/>
        <w:ind w:left="32"/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</w:pPr>
    </w:p>
    <w:p w:rsidR="00D476B5" w:rsidRDefault="00D476B5" w:rsidP="00915CE0">
      <w:pPr>
        <w:shd w:val="clear" w:color="auto" w:fill="FFFFFF"/>
        <w:tabs>
          <w:tab w:val="left" w:pos="284"/>
        </w:tabs>
        <w:spacing w:after="0"/>
        <w:ind w:left="32"/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</w:pPr>
    </w:p>
    <w:p w:rsidR="00D476B5" w:rsidRPr="003923BF" w:rsidRDefault="00D476B5" w:rsidP="00A46D1F">
      <w:pPr>
        <w:shd w:val="clear" w:color="auto" w:fill="FFFFFF"/>
        <w:tabs>
          <w:tab w:val="left" w:pos="284"/>
        </w:tabs>
        <w:spacing w:after="0"/>
        <w:ind w:left="32"/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</w:pPr>
    </w:p>
    <w:p w:rsidR="00FD4F65" w:rsidRPr="003923BF" w:rsidRDefault="00577349" w:rsidP="00A46D1F">
      <w:pPr>
        <w:shd w:val="clear" w:color="auto" w:fill="FFFFFF"/>
        <w:tabs>
          <w:tab w:val="left" w:pos="284"/>
        </w:tabs>
        <w:spacing w:after="0"/>
        <w:ind w:left="32"/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pl-PL"/>
        </w:rPr>
      </w:pPr>
      <w:r w:rsidRPr="003923BF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>……………………….</w:t>
      </w:r>
      <w:r w:rsidR="00093AA0" w:rsidRPr="003923BF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>…………..</w:t>
      </w:r>
      <w:r w:rsidR="007F207E" w:rsidRPr="003923BF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ab/>
      </w:r>
      <w:r w:rsidR="007F207E" w:rsidRPr="003923BF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ab/>
        <w:t xml:space="preserve">                     </w:t>
      </w:r>
      <w:r w:rsidRPr="003923BF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>………………………</w:t>
      </w:r>
      <w:r w:rsidR="00093AA0" w:rsidRPr="003923BF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lang w:eastAsia="pl-PL"/>
        </w:rPr>
        <w:t>………………</w:t>
      </w:r>
    </w:p>
    <w:p w:rsidR="004A206B" w:rsidRPr="003923BF" w:rsidRDefault="007F207E" w:rsidP="00915CE0">
      <w:pPr>
        <w:keepNext/>
        <w:shd w:val="clear" w:color="auto" w:fill="FFFFFF"/>
        <w:tabs>
          <w:tab w:val="left" w:pos="284"/>
        </w:tabs>
        <w:spacing w:after="0"/>
        <w:outlineLvl w:val="1"/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</w:pPr>
      <w:r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 xml:space="preserve">               </w:t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>Korzystający</w:t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ab/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ab/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ab/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ab/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ab/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ab/>
      </w:r>
      <w:r w:rsidR="00304798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ab/>
      </w:r>
      <w:r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 xml:space="preserve">     </w:t>
      </w:r>
      <w:r w:rsidR="004A206B" w:rsidRPr="003923BF">
        <w:rPr>
          <w:rFonts w:ascii="Times New Roman" w:eastAsia="Times New Roman" w:hAnsi="Times New Roman" w:cs="Times New Roman"/>
          <w:color w:val="000000"/>
          <w:spacing w:val="-9"/>
          <w:sz w:val="24"/>
          <w:szCs w:val="24"/>
          <w:lang w:eastAsia="pl-PL"/>
        </w:rPr>
        <w:t>Wolontariusz</w:t>
      </w:r>
    </w:p>
    <w:p w:rsidR="000565D0" w:rsidRDefault="000565D0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C7E5F" w:rsidRDefault="009C7E5F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F6A4D" w:rsidRDefault="001F6A4D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F6A4D" w:rsidRDefault="001F6A4D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F6A4D" w:rsidRDefault="001F6A4D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078E9" w:rsidRDefault="009078E9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078E9" w:rsidRDefault="009078E9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078E9" w:rsidRDefault="009078E9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078E9" w:rsidRDefault="009078E9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078E9" w:rsidRDefault="009078E9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078E9" w:rsidRDefault="009078E9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AC0550" w:rsidRDefault="00AC0550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AC0550" w:rsidRDefault="00AC0550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F6A4D" w:rsidRDefault="001F6A4D" w:rsidP="00915CE0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F6A4D" w:rsidRPr="000F4CEC" w:rsidRDefault="009C7E5F">
      <w:pPr>
        <w:autoSpaceDE w:val="0"/>
        <w:autoSpaceDN w:val="0"/>
        <w:adjustRightInd w:val="0"/>
        <w:spacing w:after="0"/>
        <w:jc w:val="right"/>
        <w:rPr>
          <w:rFonts w:ascii="Times New Roman" w:hAnsi="Times New Roman" w:cs="Times New Roman"/>
        </w:rPr>
      </w:pPr>
      <w:r w:rsidRPr="000F4CE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ałącznik </w:t>
      </w:r>
      <w:r w:rsidR="000E6DCF" w:rsidRPr="000F4CEC">
        <w:rPr>
          <w:rFonts w:ascii="Times New Roman" w:eastAsia="Times New Roman" w:hAnsi="Times New Roman" w:cs="Times New Roman"/>
          <w:sz w:val="24"/>
          <w:szCs w:val="24"/>
          <w:lang w:eastAsia="pl-PL"/>
        </w:rPr>
        <w:t>do porozumienia</w:t>
      </w:r>
      <w:r w:rsidR="001F6A4D" w:rsidRPr="000F4CE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F6A4D" w:rsidRPr="000F4CEC">
        <w:rPr>
          <w:rFonts w:ascii="Times New Roman" w:hAnsi="Times New Roman" w:cs="Times New Roman"/>
        </w:rPr>
        <w:t xml:space="preserve">nr…………..………………………………………………………….... </w:t>
      </w:r>
    </w:p>
    <w:p w:rsidR="005A42CD" w:rsidRPr="000F4CEC" w:rsidRDefault="00970570" w:rsidP="00970570">
      <w:pPr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color w:val="4F81BD" w:themeColor="accent1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4F81BD" w:themeColor="accent1"/>
        </w:rPr>
        <w:t xml:space="preserve">                                                     </w:t>
      </w:r>
      <w:r w:rsidR="001F6A4D" w:rsidRPr="000F4CEC">
        <w:rPr>
          <w:rFonts w:ascii="Times New Roman" w:hAnsi="Times New Roman" w:cs="Times New Roman"/>
          <w:color w:val="4F81BD" w:themeColor="accent1"/>
        </w:rPr>
        <w:t>(</w:t>
      </w:r>
      <w:r w:rsidR="001F6A4D" w:rsidRPr="000F4CEC">
        <w:rPr>
          <w:rFonts w:ascii="Times New Roman" w:hAnsi="Times New Roman" w:cs="Times New Roman"/>
          <w:color w:val="4F81BD" w:themeColor="accent1"/>
          <w:sz w:val="16"/>
          <w:szCs w:val="16"/>
        </w:rPr>
        <w:t>nr kolejny porozumienia/kod jednostki organizacyjnej UW/rok)</w:t>
      </w:r>
    </w:p>
    <w:p w:rsidR="000E6DCF" w:rsidRPr="000F4CEC" w:rsidRDefault="000E6DCF" w:rsidP="007B687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74" w:rsidRPr="000F4CEC" w:rsidRDefault="00515017" w:rsidP="007B687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>Informacja o przetwarzaniu danych osobowych</w:t>
      </w:r>
    </w:p>
    <w:p w:rsidR="007B6874" w:rsidRPr="000F4CEC" w:rsidRDefault="007B6874" w:rsidP="007B687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B6874" w:rsidRPr="000F4CEC" w:rsidRDefault="00515017" w:rsidP="007B687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>Administrator danych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Administratorem Państwa danych osobowych jest Uniwersytet Warszawski, ul. Krakowskie Przedmieście 26/28, 00-927 Warszawa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Z administratorem można kontaktować się:</w:t>
      </w:r>
    </w:p>
    <w:p w:rsidR="007B6874" w:rsidRPr="000F4CEC" w:rsidRDefault="00515017" w:rsidP="007B6874">
      <w:pPr>
        <w:pStyle w:val="Akapitzlist"/>
        <w:numPr>
          <w:ilvl w:val="0"/>
          <w:numId w:val="15"/>
        </w:num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listownie: Uniwersytet Warszawski, ul. Krakowskie Przedmieście 26/28, 00-927 Warszawa (należy wskazać jednostkę organizacyjną do której kierowana jest korespondencja);</w:t>
      </w:r>
    </w:p>
    <w:p w:rsidR="007B6874" w:rsidRPr="000F4CEC" w:rsidRDefault="00515017" w:rsidP="007B6874">
      <w:pPr>
        <w:pStyle w:val="Akapitzlist"/>
        <w:numPr>
          <w:ilvl w:val="0"/>
          <w:numId w:val="15"/>
        </w:num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telefonicznie: 22 55 20 000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>Inspektor Ochrony Danych (IOD)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 xml:space="preserve">Administrator wyznaczył Inspektora Ochrony Danych, z którym mogą się Państwo kontaktować mailowo pod adresem: </w:t>
      </w:r>
      <w:hyperlink r:id="rId7" w:history="1">
        <w:r w:rsidRPr="000F4CEC">
          <w:rPr>
            <w:rStyle w:val="Hipercze"/>
            <w:rFonts w:ascii="Times New Roman" w:hAnsi="Times New Roman" w:cs="Times New Roman"/>
            <w:sz w:val="24"/>
            <w:szCs w:val="24"/>
          </w:rPr>
          <w:t>iod@adm.uw.edu.pl</w:t>
        </w:r>
      </w:hyperlink>
      <w:r w:rsidRPr="000F4CE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Z IOD można kontaktować się we wszystkich sprawach dotyczących przetwarzania Państwa danych osobowych przez Uniwersytet Warszawski oraz korzystania p</w:t>
      </w:r>
      <w:r w:rsidR="000F4CEC" w:rsidRPr="000F4CEC">
        <w:rPr>
          <w:rFonts w:ascii="Times New Roman" w:hAnsi="Times New Roman" w:cs="Times New Roman"/>
          <w:sz w:val="24"/>
          <w:szCs w:val="24"/>
        </w:rPr>
        <w:t xml:space="preserve">rzez Państwa z praw związanych </w:t>
      </w:r>
      <w:r w:rsidRPr="000F4CEC">
        <w:rPr>
          <w:rFonts w:ascii="Times New Roman" w:hAnsi="Times New Roman" w:cs="Times New Roman"/>
          <w:sz w:val="24"/>
          <w:szCs w:val="24"/>
        </w:rPr>
        <w:t>z przetwarzaniem danych osobowych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Do zadań IOD nie należy natomiast realizacja innych spraw, jak np. udzielanie informacji nt. wolontariatu, obsługa umów wolontariatu, wystawianie zaświadczeń o odbytym wolontariacie, itp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 xml:space="preserve">Cele i podstawy prawne przetwarzania 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 xml:space="preserve">Państwa dane osobowe będą przetwarzane w celu zawarcia i realizacji </w:t>
      </w:r>
      <w:r w:rsidR="00970570">
        <w:rPr>
          <w:rFonts w:ascii="Times New Roman" w:hAnsi="Times New Roman" w:cs="Times New Roman"/>
          <w:sz w:val="24"/>
          <w:szCs w:val="24"/>
        </w:rPr>
        <w:t>porozumienia nr</w:t>
      </w:r>
      <w:r w:rsidR="00970570" w:rsidRPr="00970570">
        <w:rPr>
          <w:rFonts w:ascii="Times New Roman" w:hAnsi="Times New Roman" w:cs="Times New Roman"/>
          <w:sz w:val="24"/>
          <w:szCs w:val="24"/>
        </w:rPr>
        <w:t>………………………</w:t>
      </w:r>
      <w:r w:rsidR="00970570">
        <w:rPr>
          <w:rFonts w:ascii="Times New Roman" w:hAnsi="Times New Roman" w:cs="Times New Roman"/>
          <w:sz w:val="24"/>
          <w:szCs w:val="24"/>
        </w:rPr>
        <w:t>………………</w:t>
      </w:r>
      <w:r w:rsidR="00970570" w:rsidRPr="00970570">
        <w:rPr>
          <w:rFonts w:ascii="Times New Roman" w:hAnsi="Times New Roman" w:cs="Times New Roman"/>
          <w:sz w:val="24"/>
          <w:szCs w:val="24"/>
        </w:rPr>
        <w:t>……………….</w:t>
      </w:r>
      <w:r w:rsidR="00970570" w:rsidRPr="00970570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nr kolejny porozumienia/kod jednostki organizacyjnej UW/rok)</w:t>
      </w:r>
      <w:r w:rsidR="00970570" w:rsidRPr="00970570">
        <w:rPr>
          <w:rFonts w:ascii="Times New Roman" w:hAnsi="Times New Roman" w:cs="Times New Roman"/>
          <w:i/>
          <w:sz w:val="24"/>
          <w:szCs w:val="24"/>
        </w:rPr>
        <w:t>,</w:t>
      </w:r>
      <w:r w:rsidR="00970570">
        <w:rPr>
          <w:rFonts w:ascii="Times New Roman" w:hAnsi="Times New Roman" w:cs="Times New Roman"/>
          <w:sz w:val="24"/>
          <w:szCs w:val="24"/>
        </w:rPr>
        <w:t xml:space="preserve"> zwanego dalej ,,porozumieniem”</w:t>
      </w:r>
      <w:r w:rsidRPr="000F4CEC">
        <w:rPr>
          <w:rFonts w:ascii="Times New Roman" w:hAnsi="Times New Roman" w:cs="Times New Roman"/>
          <w:sz w:val="24"/>
          <w:szCs w:val="24"/>
        </w:rPr>
        <w:t xml:space="preserve"> (art. 6 ust. 1 lit. b RODO</w:t>
      </w:r>
      <w:r w:rsidRPr="000F4CEC">
        <w:rPr>
          <w:rStyle w:val="Odwoanieprzypisudolnego"/>
          <w:rFonts w:ascii="Times New Roman" w:hAnsi="Times New Roman" w:cs="Times New Roman"/>
          <w:color w:val="4F81BD" w:themeColor="accent1"/>
          <w:sz w:val="24"/>
          <w:szCs w:val="24"/>
        </w:rPr>
        <w:footnoteReference w:id="2"/>
      </w:r>
      <w:r w:rsidRPr="000F4CEC">
        <w:rPr>
          <w:rFonts w:ascii="Times New Roman" w:hAnsi="Times New Roman" w:cs="Times New Roman"/>
          <w:sz w:val="24"/>
          <w:szCs w:val="24"/>
        </w:rPr>
        <w:t xml:space="preserve">), a także w celu wypełnienia obowiązków prawnych ciążących na administratorze w związku </w:t>
      </w:r>
      <w:r w:rsidR="00970570">
        <w:rPr>
          <w:rFonts w:ascii="Times New Roman" w:hAnsi="Times New Roman" w:cs="Times New Roman"/>
          <w:sz w:val="24"/>
          <w:szCs w:val="24"/>
        </w:rPr>
        <w:br/>
      </w:r>
      <w:r w:rsidRPr="000F4CEC">
        <w:rPr>
          <w:rFonts w:ascii="Times New Roman" w:hAnsi="Times New Roman" w:cs="Times New Roman"/>
          <w:sz w:val="24"/>
          <w:szCs w:val="24"/>
        </w:rPr>
        <w:t xml:space="preserve">z </w:t>
      </w:r>
      <w:r w:rsidR="00970570">
        <w:rPr>
          <w:rFonts w:ascii="Times New Roman" w:hAnsi="Times New Roman" w:cs="Times New Roman"/>
          <w:sz w:val="24"/>
          <w:szCs w:val="24"/>
        </w:rPr>
        <w:t>porozumieniem</w:t>
      </w:r>
      <w:r w:rsidRPr="000F4CEC">
        <w:rPr>
          <w:rFonts w:ascii="Times New Roman" w:hAnsi="Times New Roman" w:cs="Times New Roman"/>
          <w:sz w:val="24"/>
          <w:szCs w:val="24"/>
        </w:rPr>
        <w:t xml:space="preserve"> (art. 6 ust. 1 lit. c RODO)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 xml:space="preserve">Dodatkowe Państwa dane, których przetwarzanie nie jest konieczne dla zawarcia i realizacji umowy oraz nie wynika z obowiązku prawnego, mogą być również przetwarzane na podstawie wyrażonej przez Państwa zgody (art. 6 ust. 1 lit. a RODO). 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lastRenderedPageBreak/>
        <w:t>Zgodę można wycofać w każdym czasie m.in. wysyłając wiadomość e-mail na adres: ……………………</w:t>
      </w:r>
      <w:r w:rsidR="00970570">
        <w:rPr>
          <w:rFonts w:ascii="Times New Roman" w:hAnsi="Times New Roman" w:cs="Times New Roman"/>
          <w:sz w:val="24"/>
          <w:szCs w:val="24"/>
        </w:rPr>
        <w:t>………………..</w:t>
      </w:r>
      <w:r w:rsidRPr="000F4CEC">
        <w:rPr>
          <w:rFonts w:ascii="Times New Roman" w:hAnsi="Times New Roman" w:cs="Times New Roman"/>
          <w:sz w:val="24"/>
          <w:szCs w:val="24"/>
        </w:rPr>
        <w:t>…</w:t>
      </w:r>
      <w:r w:rsidR="000F4CEC" w:rsidRPr="000F4CEC">
        <w:rPr>
          <w:rFonts w:ascii="Times New Roman" w:hAnsi="Times New Roman" w:cs="Times New Roman"/>
        </w:rPr>
        <w:t xml:space="preserve"> </w:t>
      </w:r>
      <w:r w:rsidR="000F4CEC" w:rsidRPr="00970570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adres e-mail osoby odpowiedzialnej za organizację)</w:t>
      </w:r>
      <w:r w:rsidRPr="000F4CEC">
        <w:rPr>
          <w:rFonts w:ascii="Times New Roman" w:hAnsi="Times New Roman" w:cs="Times New Roman"/>
          <w:sz w:val="24"/>
          <w:szCs w:val="24"/>
        </w:rPr>
        <w:t>. Przypominamy, że wycofanie zgody nie wpływa na zgodność z prawem przetwarzania, którego dokonano na podstawie zgody przed jej wycofaniem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>Okres przechowywania danych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 xml:space="preserve">Państwa dane będą przetwarzane przez czas trwania </w:t>
      </w:r>
      <w:r w:rsidR="00970570">
        <w:rPr>
          <w:rFonts w:ascii="Times New Roman" w:hAnsi="Times New Roman" w:cs="Times New Roman"/>
          <w:sz w:val="24"/>
          <w:szCs w:val="24"/>
        </w:rPr>
        <w:t>porozumienia</w:t>
      </w:r>
      <w:r w:rsidRPr="000F4CEC">
        <w:rPr>
          <w:rFonts w:ascii="Times New Roman" w:hAnsi="Times New Roman" w:cs="Times New Roman"/>
          <w:sz w:val="24"/>
          <w:szCs w:val="24"/>
        </w:rPr>
        <w:t>, a po je</w:t>
      </w:r>
      <w:r w:rsidR="00970570">
        <w:rPr>
          <w:rFonts w:ascii="Times New Roman" w:hAnsi="Times New Roman" w:cs="Times New Roman"/>
          <w:sz w:val="24"/>
          <w:szCs w:val="24"/>
        </w:rPr>
        <w:t>go</w:t>
      </w:r>
      <w:r w:rsidRPr="000F4CEC">
        <w:rPr>
          <w:rFonts w:ascii="Times New Roman" w:hAnsi="Times New Roman" w:cs="Times New Roman"/>
          <w:sz w:val="24"/>
          <w:szCs w:val="24"/>
        </w:rPr>
        <w:t xml:space="preserve"> zakończeniu przez okres ……………</w:t>
      </w:r>
      <w:r w:rsidR="00970570">
        <w:rPr>
          <w:rFonts w:ascii="Times New Roman" w:hAnsi="Times New Roman" w:cs="Times New Roman"/>
          <w:sz w:val="24"/>
          <w:szCs w:val="24"/>
        </w:rPr>
        <w:t>…..</w:t>
      </w:r>
      <w:r w:rsidRPr="000F4CEC">
        <w:rPr>
          <w:rFonts w:ascii="Times New Roman" w:hAnsi="Times New Roman" w:cs="Times New Roman"/>
          <w:sz w:val="24"/>
          <w:szCs w:val="24"/>
        </w:rPr>
        <w:t xml:space="preserve">… </w:t>
      </w:r>
      <w:r w:rsidR="00970570" w:rsidRPr="00970570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 xml:space="preserve">(okres przetwarzania danych po zakończeniu </w:t>
      </w:r>
      <w:r w:rsidR="00970570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porozumienia</w:t>
      </w:r>
      <w:r w:rsidR="00970570" w:rsidRPr="00970570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)</w:t>
      </w:r>
      <w:r w:rsidRPr="000F4CEC">
        <w:rPr>
          <w:rFonts w:ascii="Times New Roman" w:hAnsi="Times New Roman" w:cs="Times New Roman"/>
          <w:sz w:val="24"/>
          <w:szCs w:val="24"/>
        </w:rPr>
        <w:t>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>Odbiorcy danych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Dostęp do Państwa danych osobowych będą posiadać upoważnieni pracownicy, współpracownicy lub studenci Uniwersytetu Warszawskiego, którzy muszą prze</w:t>
      </w:r>
      <w:r w:rsidR="00970570">
        <w:rPr>
          <w:rFonts w:ascii="Times New Roman" w:hAnsi="Times New Roman" w:cs="Times New Roman"/>
          <w:sz w:val="24"/>
          <w:szCs w:val="24"/>
        </w:rPr>
        <w:t xml:space="preserve">twarzać Państwa dane w związku </w:t>
      </w:r>
      <w:r w:rsidRPr="000F4CEC">
        <w:rPr>
          <w:rFonts w:ascii="Times New Roman" w:hAnsi="Times New Roman" w:cs="Times New Roman"/>
          <w:sz w:val="24"/>
          <w:szCs w:val="24"/>
        </w:rPr>
        <w:t xml:space="preserve">z </w:t>
      </w:r>
      <w:r w:rsidR="00970570">
        <w:rPr>
          <w:rFonts w:ascii="Times New Roman" w:hAnsi="Times New Roman" w:cs="Times New Roman"/>
          <w:sz w:val="24"/>
          <w:szCs w:val="24"/>
        </w:rPr>
        <w:t>wykonywanym porozumieniem</w:t>
      </w:r>
      <w:r w:rsidRPr="000F4CE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Odbiorcami Państwa danych mogą być także podmioty, którym administrator zleci wykonanie określonych czynności, z którymi wiąże się konieczność przetwarzania danych osobowych, jak np. ……</w:t>
      </w:r>
      <w:r w:rsidR="00362ED6">
        <w:rPr>
          <w:rFonts w:ascii="Times New Roman" w:hAnsi="Times New Roman" w:cs="Times New Roman"/>
          <w:sz w:val="24"/>
          <w:szCs w:val="24"/>
        </w:rPr>
        <w:t>……………………………</w:t>
      </w:r>
      <w:r w:rsidRPr="000F4CEC">
        <w:rPr>
          <w:rFonts w:ascii="Times New Roman" w:hAnsi="Times New Roman" w:cs="Times New Roman"/>
          <w:sz w:val="24"/>
          <w:szCs w:val="24"/>
        </w:rPr>
        <w:t>…</w:t>
      </w:r>
      <w:r w:rsidR="00362ED6" w:rsidRPr="00362ED6">
        <w:t xml:space="preserve"> </w:t>
      </w:r>
      <w:r w:rsidR="00362ED6" w:rsidRPr="00362ED6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(wskazać podmioty zewnętrzne, które będą przetwarzać dane osobowe wolontariuszy)</w:t>
      </w:r>
      <w:r w:rsidR="00362ED6">
        <w:t>.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>Przekazywanie danych poza Europejski Obszar Gospodarczy (EOG)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 xml:space="preserve">Państwa dane mogą być również przetwarzane przez naszego dostawcę usługi </w:t>
      </w:r>
      <w:proofErr w:type="spellStart"/>
      <w:r w:rsidRPr="000F4CEC">
        <w:rPr>
          <w:rFonts w:ascii="Times New Roman" w:hAnsi="Times New Roman" w:cs="Times New Roman"/>
          <w:sz w:val="24"/>
          <w:szCs w:val="24"/>
        </w:rPr>
        <w:t>G-Suit</w:t>
      </w:r>
      <w:proofErr w:type="spellEnd"/>
      <w:r w:rsidRPr="000F4CEC">
        <w:rPr>
          <w:rFonts w:ascii="Times New Roman" w:hAnsi="Times New Roman" w:cs="Times New Roman"/>
          <w:sz w:val="24"/>
          <w:szCs w:val="24"/>
        </w:rPr>
        <w:t xml:space="preserve"> dla edukacji firmę Google (z którą mamy podpisaną umowę powierzenia przetwarzania danych osobowych) w jej centrach przetwarzania danych</w:t>
      </w:r>
      <w:r w:rsidRPr="000F4CEC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3"/>
      </w:r>
      <w:r w:rsidRPr="000F4CEC">
        <w:rPr>
          <w:rFonts w:ascii="Times New Roman" w:hAnsi="Times New Roman" w:cs="Times New Roman"/>
          <w:sz w:val="24"/>
          <w:szCs w:val="24"/>
        </w:rPr>
        <w:t>. Dodatkowo Państwa dane będą chronione przez standardy określone Tarczą Prywatności, zatwierdzoną przez Komisję Europejską</w:t>
      </w:r>
      <w:r w:rsidRPr="000F4CEC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4"/>
      </w:r>
      <w:r w:rsidRPr="000F4CEC">
        <w:rPr>
          <w:rFonts w:ascii="Times New Roman" w:hAnsi="Times New Roman" w:cs="Times New Roman"/>
          <w:sz w:val="24"/>
          <w:szCs w:val="24"/>
        </w:rPr>
        <w:t>. Zapewni to Państwa danym odpowiedni poziom bezpieczeństwa</w:t>
      </w:r>
      <w:r w:rsidR="00362ED6">
        <w:rPr>
          <w:rFonts w:ascii="Times New Roman" w:hAnsi="Times New Roman" w:cs="Times New Roman"/>
          <w:sz w:val="24"/>
          <w:szCs w:val="24"/>
        </w:rPr>
        <w:t xml:space="preserve"> </w:t>
      </w:r>
      <w:r w:rsidR="00362ED6" w:rsidRPr="00362ED6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 xml:space="preserve">(W przypadku, gdy do przetwarzania danych osobowych w żaden sposób nie będą wykorzystywane narzędzia Google akapit można usunąć (np. poczta UW w ramach </w:t>
      </w:r>
      <w:proofErr w:type="spellStart"/>
      <w:r w:rsidR="00362ED6" w:rsidRPr="00362ED6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Gmail</w:t>
      </w:r>
      <w:proofErr w:type="spellEnd"/>
      <w:r w:rsidR="00362ED6" w:rsidRPr="00362ED6">
        <w:rPr>
          <w:rFonts w:ascii="Times New Roman" w:hAnsi="Times New Roman" w:cs="Times New Roman"/>
          <w:i/>
          <w:color w:val="4F81BD" w:themeColor="accent1"/>
          <w:sz w:val="24"/>
          <w:szCs w:val="24"/>
        </w:rPr>
        <w:t>, Dysk Google, Formularze Google, itp.).</w:t>
      </w:r>
      <w:r w:rsidRPr="000F4CE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t>Prawa związane z przetwarzaniem danych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Gwarantujemy Państwu realizację wszystkich Państwa praw na zasadach określonych przez RODO tj. prawo do:</w:t>
      </w:r>
    </w:p>
    <w:p w:rsidR="007B6874" w:rsidRPr="000F4CEC" w:rsidRDefault="00515017" w:rsidP="007B6874">
      <w:pPr>
        <w:pStyle w:val="Akapitzlist"/>
        <w:numPr>
          <w:ilvl w:val="0"/>
          <w:numId w:val="16"/>
        </w:num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dostępu do danych oraz otrzymania ich kopii;</w:t>
      </w:r>
    </w:p>
    <w:p w:rsidR="007B6874" w:rsidRPr="000F4CEC" w:rsidRDefault="00515017" w:rsidP="007B6874">
      <w:pPr>
        <w:pStyle w:val="Akapitzlist"/>
        <w:numPr>
          <w:ilvl w:val="0"/>
          <w:numId w:val="16"/>
        </w:num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sprostowania (poprawiania) swoich danych osobowych;</w:t>
      </w:r>
    </w:p>
    <w:p w:rsidR="007B6874" w:rsidRPr="000F4CEC" w:rsidRDefault="00515017" w:rsidP="007B6874">
      <w:pPr>
        <w:pStyle w:val="Akapitzlist"/>
        <w:numPr>
          <w:ilvl w:val="0"/>
          <w:numId w:val="16"/>
        </w:num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ograniczenia przetwarzania danych osobowych;</w:t>
      </w:r>
    </w:p>
    <w:p w:rsidR="007B6874" w:rsidRPr="000F4CEC" w:rsidRDefault="00515017" w:rsidP="007B6874">
      <w:pPr>
        <w:pStyle w:val="Akapitzlist"/>
        <w:numPr>
          <w:ilvl w:val="0"/>
          <w:numId w:val="16"/>
        </w:num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>usunięcia danych osobowych (z zastrzeżeniem art. 17 ust. 3 RODO);</w:t>
      </w:r>
    </w:p>
    <w:p w:rsidR="007B6874" w:rsidRPr="000F4CEC" w:rsidRDefault="00515017" w:rsidP="007B6874">
      <w:pPr>
        <w:pStyle w:val="Akapitzlist"/>
        <w:numPr>
          <w:ilvl w:val="0"/>
          <w:numId w:val="16"/>
        </w:num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 xml:space="preserve">wniesienia skargi do Prezesa Urzędu Ochrony Danych, jeżeli uznają Państwo, że przetwarzanie danych osobowych narusza przepisy prawa w zakresie ochrony danych osobowych. 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CEC">
        <w:rPr>
          <w:rFonts w:ascii="Times New Roman" w:hAnsi="Times New Roman" w:cs="Times New Roman"/>
          <w:b/>
          <w:sz w:val="24"/>
          <w:szCs w:val="24"/>
        </w:rPr>
        <w:lastRenderedPageBreak/>
        <w:t>Obowiązek podania danych i konsekwencja niepodania danych</w:t>
      </w:r>
    </w:p>
    <w:p w:rsidR="007B6874" w:rsidRPr="000F4CEC" w:rsidRDefault="00515017" w:rsidP="007B6874">
      <w:pPr>
        <w:jc w:val="both"/>
        <w:rPr>
          <w:rFonts w:ascii="Times New Roman" w:hAnsi="Times New Roman" w:cs="Times New Roman"/>
          <w:sz w:val="24"/>
          <w:szCs w:val="24"/>
        </w:rPr>
      </w:pPr>
      <w:r w:rsidRPr="000F4CEC">
        <w:rPr>
          <w:rFonts w:ascii="Times New Roman" w:hAnsi="Times New Roman" w:cs="Times New Roman"/>
          <w:sz w:val="24"/>
          <w:szCs w:val="24"/>
        </w:rPr>
        <w:t xml:space="preserve">Podanie danych osobowych w zakresie koniecznym do zawarcia i </w:t>
      </w:r>
      <w:r w:rsidR="00362ED6">
        <w:rPr>
          <w:rFonts w:ascii="Times New Roman" w:hAnsi="Times New Roman" w:cs="Times New Roman"/>
          <w:sz w:val="24"/>
          <w:szCs w:val="24"/>
        </w:rPr>
        <w:t>wykonania</w:t>
      </w:r>
      <w:r w:rsidRPr="000F4CEC">
        <w:rPr>
          <w:rFonts w:ascii="Times New Roman" w:hAnsi="Times New Roman" w:cs="Times New Roman"/>
          <w:sz w:val="24"/>
          <w:szCs w:val="24"/>
        </w:rPr>
        <w:t xml:space="preserve"> </w:t>
      </w:r>
      <w:r w:rsidR="00362ED6">
        <w:rPr>
          <w:rFonts w:ascii="Times New Roman" w:hAnsi="Times New Roman" w:cs="Times New Roman"/>
          <w:sz w:val="24"/>
          <w:szCs w:val="24"/>
        </w:rPr>
        <w:t>porozumienia</w:t>
      </w:r>
      <w:r w:rsidRPr="000F4CEC">
        <w:rPr>
          <w:rFonts w:ascii="Times New Roman" w:hAnsi="Times New Roman" w:cs="Times New Roman"/>
          <w:sz w:val="24"/>
          <w:szCs w:val="24"/>
        </w:rPr>
        <w:t xml:space="preserve"> oraz spełnienia obowiązku prawnego w związku z wolontariatem jest niezbędne. Podanie pozostałych danych osobowych jest dobrowolne. </w:t>
      </w:r>
    </w:p>
    <w:p w:rsidR="005A42CD" w:rsidRPr="000F4CEC" w:rsidRDefault="005A42CD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5A42CD" w:rsidRPr="000F4CEC" w:rsidSect="0037511B">
      <w:footerReference w:type="even" r:id="rId8"/>
      <w:footerReference w:type="default" r:id="rId9"/>
      <w:pgSz w:w="11906" w:h="16838"/>
      <w:pgMar w:top="1417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65E6" w:rsidRDefault="003265E6" w:rsidP="00892EF3">
      <w:pPr>
        <w:spacing w:after="0" w:line="240" w:lineRule="auto"/>
      </w:pPr>
      <w:r>
        <w:separator/>
      </w:r>
    </w:p>
  </w:endnote>
  <w:endnote w:type="continuationSeparator" w:id="0">
    <w:p w:rsidR="003265E6" w:rsidRDefault="003265E6" w:rsidP="00892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1AE4" w:rsidRDefault="00891AE4" w:rsidP="00DC2E93">
    <w:pPr>
      <w:pStyle w:val="Stopka"/>
      <w:framePr w:wrap="around" w:vAnchor="text" w:hAnchor="margin" w:xAlign="center" w:y="1"/>
      <w:rPr>
        <w:rStyle w:val="Numerstrony"/>
      </w:rPr>
    </w:pPr>
  </w:p>
  <w:p w:rsidR="00891AE4" w:rsidRDefault="00891AE4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7279424"/>
      <w:docPartObj>
        <w:docPartGallery w:val="Page Numbers (Bottom of Page)"/>
        <w:docPartUnique/>
      </w:docPartObj>
    </w:sdtPr>
    <w:sdtContent>
      <w:p w:rsidR="00EC5C6E" w:rsidRDefault="00E4593E">
        <w:pPr>
          <w:pStyle w:val="Stopka"/>
          <w:jc w:val="right"/>
        </w:pPr>
        <w:r>
          <w:rPr>
            <w:noProof/>
          </w:rPr>
          <w:t>1</w:t>
        </w:r>
      </w:p>
    </w:sdtContent>
  </w:sdt>
  <w:p w:rsidR="00EC5C6E" w:rsidRDefault="00EC5C6E" w:rsidP="00EC5C6E">
    <w:pPr>
      <w:pStyle w:val="Stopka"/>
    </w:pPr>
  </w:p>
  <w:p w:rsidR="00EC5C6E" w:rsidRDefault="00EC5C6E" w:rsidP="00EC5C6E">
    <w:pPr>
      <w:pStyle w:val="Stopka"/>
      <w:rPr>
        <w:rFonts w:ascii="Times New Roman" w:hAnsi="Times New Roman" w:cs="Times New Roman"/>
        <w:b/>
        <w:i/>
        <w:sz w:val="20"/>
        <w:szCs w:val="20"/>
      </w:rPr>
    </w:pPr>
    <w:r w:rsidRPr="00EC5C6E">
      <w:rPr>
        <w:rFonts w:ascii="Times New Roman" w:hAnsi="Times New Roman" w:cs="Times New Roman"/>
        <w:b/>
        <w:i/>
        <w:sz w:val="20"/>
        <w:szCs w:val="20"/>
      </w:rPr>
      <w:t>Wzór porozumienia o wykonywaniu przez wolontariusz</w:t>
    </w:r>
    <w:r w:rsidR="00D36481">
      <w:rPr>
        <w:rFonts w:ascii="Times New Roman" w:hAnsi="Times New Roman" w:cs="Times New Roman"/>
        <w:b/>
        <w:i/>
        <w:sz w:val="20"/>
        <w:szCs w:val="20"/>
      </w:rPr>
      <w:t>a</w:t>
    </w:r>
    <w:r w:rsidRPr="00EC5C6E">
      <w:rPr>
        <w:rFonts w:ascii="Times New Roman" w:hAnsi="Times New Roman" w:cs="Times New Roman"/>
        <w:b/>
        <w:i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sz w:val="20"/>
        <w:szCs w:val="20"/>
      </w:rPr>
      <w:t xml:space="preserve">                                                   </w:t>
    </w:r>
    <w:r w:rsidR="009078E9">
      <w:rPr>
        <w:rFonts w:ascii="Times New Roman" w:hAnsi="Times New Roman" w:cs="Times New Roman"/>
        <w:b/>
        <w:i/>
        <w:sz w:val="20"/>
        <w:szCs w:val="20"/>
      </w:rPr>
      <w:t>CAŚ</w:t>
    </w:r>
    <w:r w:rsidR="008A0284">
      <w:rPr>
        <w:rFonts w:ascii="Times New Roman" w:hAnsi="Times New Roman" w:cs="Times New Roman"/>
        <w:b/>
        <w:i/>
        <w:sz w:val="20"/>
        <w:szCs w:val="20"/>
      </w:rPr>
      <w:t xml:space="preserve"> październik 2020</w:t>
    </w:r>
    <w:r>
      <w:rPr>
        <w:rFonts w:ascii="Times New Roman" w:hAnsi="Times New Roman" w:cs="Times New Roman"/>
        <w:b/>
        <w:i/>
        <w:sz w:val="20"/>
        <w:szCs w:val="20"/>
      </w:rPr>
      <w:tab/>
    </w:r>
  </w:p>
  <w:p w:rsidR="00891AE4" w:rsidRPr="00EC5C6E" w:rsidRDefault="00EC5C6E" w:rsidP="00EC5C6E">
    <w:pPr>
      <w:pStyle w:val="Stopka"/>
      <w:rPr>
        <w:rFonts w:ascii="Times New Roman" w:hAnsi="Times New Roman" w:cs="Times New Roman"/>
        <w:b/>
        <w:i/>
        <w:sz w:val="20"/>
        <w:szCs w:val="20"/>
      </w:rPr>
    </w:pPr>
    <w:r w:rsidRPr="00EC5C6E">
      <w:rPr>
        <w:rFonts w:ascii="Times New Roman" w:hAnsi="Times New Roman" w:cs="Times New Roman"/>
        <w:b/>
        <w:i/>
        <w:sz w:val="20"/>
        <w:szCs w:val="20"/>
      </w:rPr>
      <w:t>świadczeń na rzecz Uniwersytetu Warszawskiego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65E6" w:rsidRDefault="003265E6" w:rsidP="00892EF3">
      <w:pPr>
        <w:spacing w:after="0" w:line="240" w:lineRule="auto"/>
      </w:pPr>
      <w:r>
        <w:separator/>
      </w:r>
    </w:p>
  </w:footnote>
  <w:footnote w:type="continuationSeparator" w:id="0">
    <w:p w:rsidR="003265E6" w:rsidRDefault="003265E6" w:rsidP="00892EF3">
      <w:pPr>
        <w:spacing w:after="0" w:line="240" w:lineRule="auto"/>
      </w:pPr>
      <w:r>
        <w:continuationSeparator/>
      </w:r>
    </w:p>
  </w:footnote>
  <w:footnote w:id="1">
    <w:p w:rsidR="003923BF" w:rsidRPr="001F6A4D" w:rsidRDefault="003923BF" w:rsidP="003923BF">
      <w:pPr>
        <w:pStyle w:val="Tekstprzypisudolnego"/>
        <w:rPr>
          <w:rFonts w:ascii="Times New Roman" w:hAnsi="Times New Roman" w:cs="Times New Roman"/>
          <w:color w:val="4F81BD" w:themeColor="accent1"/>
          <w:sz w:val="16"/>
          <w:szCs w:val="16"/>
        </w:rPr>
      </w:pPr>
      <w:r w:rsidRPr="001F6A4D">
        <w:rPr>
          <w:rStyle w:val="Odwoanieprzypisudolnego"/>
          <w:rFonts w:ascii="Times New Roman" w:hAnsi="Times New Roman" w:cs="Times New Roman"/>
          <w:color w:val="4F81BD" w:themeColor="accent1"/>
          <w:sz w:val="16"/>
          <w:szCs w:val="16"/>
        </w:rPr>
        <w:footnoteRef/>
      </w:r>
      <w:r w:rsidRPr="001F6A4D">
        <w:rPr>
          <w:rFonts w:ascii="Times New Roman" w:hAnsi="Times New Roman" w:cs="Times New Roman"/>
          <w:color w:val="4F81BD" w:themeColor="accent1"/>
          <w:sz w:val="16"/>
          <w:szCs w:val="16"/>
        </w:rPr>
        <w:t xml:space="preserve"> Nr paszportu w przypadku </w:t>
      </w:r>
      <w:proofErr w:type="spellStart"/>
      <w:r w:rsidRPr="001F6A4D">
        <w:rPr>
          <w:rFonts w:ascii="Times New Roman" w:hAnsi="Times New Roman" w:cs="Times New Roman"/>
          <w:color w:val="4F81BD" w:themeColor="accent1"/>
          <w:sz w:val="16"/>
          <w:szCs w:val="16"/>
        </w:rPr>
        <w:t>nierezydenta</w:t>
      </w:r>
      <w:proofErr w:type="spellEnd"/>
      <w:r w:rsidRPr="001F6A4D">
        <w:rPr>
          <w:rFonts w:ascii="Times New Roman" w:hAnsi="Times New Roman" w:cs="Times New Roman"/>
          <w:color w:val="4F81BD" w:themeColor="accent1"/>
          <w:sz w:val="16"/>
          <w:szCs w:val="16"/>
        </w:rPr>
        <w:t xml:space="preserve"> Polski</w:t>
      </w:r>
    </w:p>
  </w:footnote>
  <w:footnote w:id="2">
    <w:p w:rsidR="007B6874" w:rsidRPr="000F4CEC" w:rsidRDefault="007B6874" w:rsidP="000F4CEC">
      <w:pPr>
        <w:pStyle w:val="Tekstprzypisudolnego"/>
        <w:ind w:left="142" w:hanging="142"/>
        <w:jc w:val="both"/>
        <w:rPr>
          <w:rFonts w:ascii="Times New Roman" w:hAnsi="Times New Roman" w:cs="Times New Roman"/>
          <w:color w:val="4F81BD" w:themeColor="accent1"/>
          <w:sz w:val="16"/>
          <w:szCs w:val="16"/>
        </w:rPr>
      </w:pPr>
      <w:r w:rsidRPr="000F4CEC">
        <w:rPr>
          <w:rStyle w:val="Odwoanieprzypisudolnego"/>
          <w:rFonts w:ascii="Times New Roman" w:hAnsi="Times New Roman" w:cs="Times New Roman"/>
          <w:color w:val="4F81BD" w:themeColor="accent1"/>
          <w:sz w:val="16"/>
          <w:szCs w:val="16"/>
        </w:rPr>
        <w:footnoteRef/>
      </w:r>
      <w:r w:rsidRPr="000F4CEC">
        <w:rPr>
          <w:rFonts w:ascii="Times New Roman" w:hAnsi="Times New Roman" w:cs="Times New Roman"/>
          <w:color w:val="4F81BD" w:themeColor="accent1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</w:t>
      </w:r>
    </w:p>
  </w:footnote>
  <w:footnote w:id="3">
    <w:p w:rsidR="007B6874" w:rsidRPr="007B6874" w:rsidRDefault="00515017" w:rsidP="007B6874">
      <w:pPr>
        <w:pStyle w:val="Tekstprzypisudolnego"/>
        <w:rPr>
          <w:rFonts w:ascii="Times New Roman" w:hAnsi="Times New Roman" w:cs="Times New Roman"/>
        </w:rPr>
      </w:pPr>
      <w:r w:rsidRPr="00515017">
        <w:rPr>
          <w:rStyle w:val="Odwoanieprzypisudolnego"/>
          <w:rFonts w:ascii="Times New Roman" w:hAnsi="Times New Roman" w:cs="Times New Roman"/>
        </w:rPr>
        <w:footnoteRef/>
      </w:r>
      <w:r w:rsidRPr="00515017">
        <w:rPr>
          <w:rFonts w:ascii="Times New Roman" w:hAnsi="Times New Roman" w:cs="Times New Roman"/>
        </w:rPr>
        <w:t xml:space="preserve"> https://www.google.com/about/datacenters/inside/locations/index.html</w:t>
      </w:r>
    </w:p>
  </w:footnote>
  <w:footnote w:id="4">
    <w:p w:rsidR="007B6874" w:rsidRDefault="00515017" w:rsidP="007B6874">
      <w:pPr>
        <w:pStyle w:val="Tekstprzypisudolnego"/>
      </w:pPr>
      <w:r w:rsidRPr="00515017">
        <w:rPr>
          <w:rStyle w:val="Odwoanieprzypisudolnego"/>
          <w:rFonts w:ascii="Times New Roman" w:hAnsi="Times New Roman" w:cs="Times New Roman"/>
        </w:rPr>
        <w:footnoteRef/>
      </w:r>
      <w:r w:rsidRPr="00515017">
        <w:rPr>
          <w:rFonts w:ascii="Times New Roman" w:hAnsi="Times New Roman" w:cs="Times New Roman"/>
        </w:rPr>
        <w:t xml:space="preserve"> https://www.privacyshield.gov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7F6841"/>
    <w:multiLevelType w:val="hybridMultilevel"/>
    <w:tmpl w:val="E586F6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916AAB"/>
    <w:multiLevelType w:val="hybridMultilevel"/>
    <w:tmpl w:val="6996F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BF4CEB"/>
    <w:multiLevelType w:val="hybridMultilevel"/>
    <w:tmpl w:val="C70212AC"/>
    <w:lvl w:ilvl="0" w:tplc="A08217F8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3">
    <w:nsid w:val="148563B4"/>
    <w:multiLevelType w:val="hybridMultilevel"/>
    <w:tmpl w:val="D2965FDC"/>
    <w:lvl w:ilvl="0" w:tplc="90E6645E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4">
    <w:nsid w:val="155105F0"/>
    <w:multiLevelType w:val="hybridMultilevel"/>
    <w:tmpl w:val="9E7A19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DE6B45"/>
    <w:multiLevelType w:val="hybridMultilevel"/>
    <w:tmpl w:val="F9D2719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033046"/>
    <w:multiLevelType w:val="hybridMultilevel"/>
    <w:tmpl w:val="31422802"/>
    <w:lvl w:ilvl="0" w:tplc="2DCE933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ED5391"/>
    <w:multiLevelType w:val="singleLevel"/>
    <w:tmpl w:val="E32EF53E"/>
    <w:lvl w:ilvl="0">
      <w:start w:val="1"/>
      <w:numFmt w:val="decimal"/>
      <w:lvlText w:val="%1."/>
      <w:legacy w:legacy="1" w:legacySpace="0" w:legacyIndent="259"/>
      <w:lvlJc w:val="left"/>
      <w:pPr>
        <w:ind w:left="0" w:firstLine="0"/>
      </w:pPr>
      <w:rPr>
        <w:rFonts w:ascii="Arial" w:hAnsi="Arial" w:cs="Times New Roman" w:hint="default"/>
      </w:rPr>
    </w:lvl>
  </w:abstractNum>
  <w:abstractNum w:abstractNumId="8">
    <w:nsid w:val="2DCA5261"/>
    <w:multiLevelType w:val="singleLevel"/>
    <w:tmpl w:val="1E0E600E"/>
    <w:lvl w:ilvl="0">
      <w:start w:val="2"/>
      <w:numFmt w:val="decimal"/>
      <w:lvlText w:val="%1."/>
      <w:legacy w:legacy="1" w:legacySpace="0" w:legacyIndent="252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9">
    <w:nsid w:val="34567ECC"/>
    <w:multiLevelType w:val="hybridMultilevel"/>
    <w:tmpl w:val="4B56B414"/>
    <w:lvl w:ilvl="0" w:tplc="2C5ADCE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EAD6D17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377F452A"/>
    <w:multiLevelType w:val="singleLevel"/>
    <w:tmpl w:val="47421F94"/>
    <w:lvl w:ilvl="0">
      <w:start w:val="1"/>
      <w:numFmt w:val="decimal"/>
      <w:lvlText w:val="%1."/>
      <w:legacy w:legacy="1" w:legacySpace="0" w:legacyIndent="256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11">
    <w:nsid w:val="58CC61EB"/>
    <w:multiLevelType w:val="hybridMultilevel"/>
    <w:tmpl w:val="0BA66478"/>
    <w:lvl w:ilvl="0" w:tplc="CDACBA2E">
      <w:start w:val="1"/>
      <w:numFmt w:val="lowerLetter"/>
      <w:lvlText w:val="%1)"/>
      <w:lvlJc w:val="left"/>
      <w:pPr>
        <w:ind w:left="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</w:lvl>
    <w:lvl w:ilvl="3" w:tplc="0409000F" w:tentative="1">
      <w:start w:val="1"/>
      <w:numFmt w:val="decimal"/>
      <w:lvlText w:val="%4."/>
      <w:lvlJc w:val="left"/>
      <w:pPr>
        <w:ind w:left="2531" w:hanging="360"/>
      </w:p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</w:lvl>
    <w:lvl w:ilvl="6" w:tplc="0409000F" w:tentative="1">
      <w:start w:val="1"/>
      <w:numFmt w:val="decimal"/>
      <w:lvlText w:val="%7."/>
      <w:lvlJc w:val="left"/>
      <w:pPr>
        <w:ind w:left="4691" w:hanging="360"/>
      </w:p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2">
    <w:nsid w:val="59624A18"/>
    <w:multiLevelType w:val="hybridMultilevel"/>
    <w:tmpl w:val="88189DB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962372"/>
    <w:multiLevelType w:val="hybridMultilevel"/>
    <w:tmpl w:val="0A92E72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2ED7422"/>
    <w:multiLevelType w:val="singleLevel"/>
    <w:tmpl w:val="2E46AA0C"/>
    <w:lvl w:ilvl="0">
      <w:start w:val="1"/>
      <w:numFmt w:val="decimal"/>
      <w:lvlText w:val="%1."/>
      <w:legacy w:legacy="1" w:legacySpace="0" w:legacyIndent="252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15">
    <w:nsid w:val="65111705"/>
    <w:multiLevelType w:val="hybridMultilevel"/>
    <w:tmpl w:val="FF5AAFC2"/>
    <w:lvl w:ilvl="0" w:tplc="E0E2009E">
      <w:numFmt w:val="bullet"/>
      <w:lvlText w:val="-"/>
      <w:lvlJc w:val="left"/>
      <w:pPr>
        <w:ind w:left="676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16">
    <w:nsid w:val="7627026C"/>
    <w:multiLevelType w:val="hybridMultilevel"/>
    <w:tmpl w:val="104A5F8E"/>
    <w:lvl w:ilvl="0" w:tplc="6DEC61B6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num w:numId="1">
    <w:abstractNumId w:val="7"/>
    <w:lvlOverride w:ilvl="0">
      <w:startOverride w:val="1"/>
    </w:lvlOverride>
  </w:num>
  <w:num w:numId="2">
    <w:abstractNumId w:val="10"/>
    <w:lvlOverride w:ilvl="0">
      <w:startOverride w:val="1"/>
    </w:lvlOverride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2"/>
    </w:lvlOverride>
  </w:num>
  <w:num w:numId="5">
    <w:abstractNumId w:val="14"/>
    <w:lvlOverride w:ilvl="0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5"/>
  </w:num>
  <w:num w:numId="9">
    <w:abstractNumId w:val="3"/>
  </w:num>
  <w:num w:numId="10">
    <w:abstractNumId w:val="2"/>
  </w:num>
  <w:num w:numId="11">
    <w:abstractNumId w:val="11"/>
  </w:num>
  <w:num w:numId="12">
    <w:abstractNumId w:val="1"/>
  </w:num>
  <w:num w:numId="13">
    <w:abstractNumId w:val="4"/>
  </w:num>
  <w:num w:numId="14">
    <w:abstractNumId w:val="0"/>
  </w:num>
  <w:num w:numId="15">
    <w:abstractNumId w:val="12"/>
  </w:num>
  <w:num w:numId="16">
    <w:abstractNumId w:val="5"/>
  </w:num>
  <w:num w:numId="17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trackRevisions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bM0NzQ0tTSxtDA1MDNX0lEKTi0uzszPAykwrAUAkftiuiwAAAA="/>
  </w:docVars>
  <w:rsids>
    <w:rsidRoot w:val="00C05500"/>
    <w:rsid w:val="00000AE6"/>
    <w:rsid w:val="00011E13"/>
    <w:rsid w:val="000565D0"/>
    <w:rsid w:val="00070057"/>
    <w:rsid w:val="00084525"/>
    <w:rsid w:val="00086E57"/>
    <w:rsid w:val="00093AA0"/>
    <w:rsid w:val="00093CD9"/>
    <w:rsid w:val="000B2F14"/>
    <w:rsid w:val="000C3696"/>
    <w:rsid w:val="000C7256"/>
    <w:rsid w:val="000D2174"/>
    <w:rsid w:val="000E6DCF"/>
    <w:rsid w:val="000F4CEC"/>
    <w:rsid w:val="00103B6E"/>
    <w:rsid w:val="0010427D"/>
    <w:rsid w:val="001102A3"/>
    <w:rsid w:val="00122E10"/>
    <w:rsid w:val="0012615A"/>
    <w:rsid w:val="001A3B20"/>
    <w:rsid w:val="001B14E6"/>
    <w:rsid w:val="001B433D"/>
    <w:rsid w:val="001C17A1"/>
    <w:rsid w:val="001C68D2"/>
    <w:rsid w:val="001D025F"/>
    <w:rsid w:val="001D1151"/>
    <w:rsid w:val="001F6A4D"/>
    <w:rsid w:val="002014FA"/>
    <w:rsid w:val="002137AD"/>
    <w:rsid w:val="00227046"/>
    <w:rsid w:val="00233E95"/>
    <w:rsid w:val="0024621B"/>
    <w:rsid w:val="00267251"/>
    <w:rsid w:val="002A3BE6"/>
    <w:rsid w:val="002A6145"/>
    <w:rsid w:val="002C4ADB"/>
    <w:rsid w:val="002E4115"/>
    <w:rsid w:val="002F43E3"/>
    <w:rsid w:val="002F57E1"/>
    <w:rsid w:val="00304798"/>
    <w:rsid w:val="00304A58"/>
    <w:rsid w:val="0032340F"/>
    <w:rsid w:val="003265E6"/>
    <w:rsid w:val="00340790"/>
    <w:rsid w:val="00342016"/>
    <w:rsid w:val="00361ECA"/>
    <w:rsid w:val="00362ED6"/>
    <w:rsid w:val="0037511B"/>
    <w:rsid w:val="00384DE0"/>
    <w:rsid w:val="003923BF"/>
    <w:rsid w:val="003A4CB8"/>
    <w:rsid w:val="003C5919"/>
    <w:rsid w:val="003D0A74"/>
    <w:rsid w:val="003E2F5F"/>
    <w:rsid w:val="003E4213"/>
    <w:rsid w:val="00412E71"/>
    <w:rsid w:val="00421D53"/>
    <w:rsid w:val="004440BC"/>
    <w:rsid w:val="004471CC"/>
    <w:rsid w:val="00455C07"/>
    <w:rsid w:val="00474395"/>
    <w:rsid w:val="00486266"/>
    <w:rsid w:val="004960C4"/>
    <w:rsid w:val="004A206B"/>
    <w:rsid w:val="004A2376"/>
    <w:rsid w:val="004A5736"/>
    <w:rsid w:val="004A5E02"/>
    <w:rsid w:val="004C4572"/>
    <w:rsid w:val="004E2AB9"/>
    <w:rsid w:val="004F1B63"/>
    <w:rsid w:val="00505C08"/>
    <w:rsid w:val="00515017"/>
    <w:rsid w:val="0057704C"/>
    <w:rsid w:val="00577349"/>
    <w:rsid w:val="0058629F"/>
    <w:rsid w:val="005A42CD"/>
    <w:rsid w:val="005D3418"/>
    <w:rsid w:val="005F0947"/>
    <w:rsid w:val="00622F6F"/>
    <w:rsid w:val="00634720"/>
    <w:rsid w:val="00661ABE"/>
    <w:rsid w:val="006A08FD"/>
    <w:rsid w:val="006A462C"/>
    <w:rsid w:val="006C00C9"/>
    <w:rsid w:val="006D361B"/>
    <w:rsid w:val="00701DC6"/>
    <w:rsid w:val="0074384A"/>
    <w:rsid w:val="00747B25"/>
    <w:rsid w:val="00780C7C"/>
    <w:rsid w:val="007811E3"/>
    <w:rsid w:val="007B6874"/>
    <w:rsid w:val="007F207E"/>
    <w:rsid w:val="00800358"/>
    <w:rsid w:val="00816763"/>
    <w:rsid w:val="00835DCF"/>
    <w:rsid w:val="00845142"/>
    <w:rsid w:val="00862777"/>
    <w:rsid w:val="0086400C"/>
    <w:rsid w:val="00870375"/>
    <w:rsid w:val="00875475"/>
    <w:rsid w:val="008850B5"/>
    <w:rsid w:val="00891AE4"/>
    <w:rsid w:val="00892EF3"/>
    <w:rsid w:val="008A0284"/>
    <w:rsid w:val="008B390C"/>
    <w:rsid w:val="008B4C52"/>
    <w:rsid w:val="008D51CA"/>
    <w:rsid w:val="008E1B9C"/>
    <w:rsid w:val="00906C0F"/>
    <w:rsid w:val="009078E9"/>
    <w:rsid w:val="00915CE0"/>
    <w:rsid w:val="00931134"/>
    <w:rsid w:val="00970570"/>
    <w:rsid w:val="0098276B"/>
    <w:rsid w:val="009915CE"/>
    <w:rsid w:val="009941A6"/>
    <w:rsid w:val="009C3558"/>
    <w:rsid w:val="009C7E5F"/>
    <w:rsid w:val="009F1A8A"/>
    <w:rsid w:val="00A03B2C"/>
    <w:rsid w:val="00A46D1F"/>
    <w:rsid w:val="00A569CF"/>
    <w:rsid w:val="00A628DF"/>
    <w:rsid w:val="00AA6451"/>
    <w:rsid w:val="00AC0550"/>
    <w:rsid w:val="00AC4CB3"/>
    <w:rsid w:val="00AD12D7"/>
    <w:rsid w:val="00AE74B6"/>
    <w:rsid w:val="00B0097A"/>
    <w:rsid w:val="00B03760"/>
    <w:rsid w:val="00B03E8D"/>
    <w:rsid w:val="00B07EA8"/>
    <w:rsid w:val="00B278DA"/>
    <w:rsid w:val="00B410C2"/>
    <w:rsid w:val="00B87822"/>
    <w:rsid w:val="00BA5450"/>
    <w:rsid w:val="00BB1D32"/>
    <w:rsid w:val="00C05500"/>
    <w:rsid w:val="00C070EB"/>
    <w:rsid w:val="00C272B9"/>
    <w:rsid w:val="00C47CF3"/>
    <w:rsid w:val="00C635BD"/>
    <w:rsid w:val="00C75701"/>
    <w:rsid w:val="00C80D74"/>
    <w:rsid w:val="00C80FCE"/>
    <w:rsid w:val="00C819E7"/>
    <w:rsid w:val="00CA24BF"/>
    <w:rsid w:val="00CD28B1"/>
    <w:rsid w:val="00CD7A6C"/>
    <w:rsid w:val="00CE04D2"/>
    <w:rsid w:val="00CE3B7A"/>
    <w:rsid w:val="00D074E6"/>
    <w:rsid w:val="00D279A9"/>
    <w:rsid w:val="00D3150B"/>
    <w:rsid w:val="00D36481"/>
    <w:rsid w:val="00D416B1"/>
    <w:rsid w:val="00D476B5"/>
    <w:rsid w:val="00D73FC1"/>
    <w:rsid w:val="00DB1D14"/>
    <w:rsid w:val="00DC2E93"/>
    <w:rsid w:val="00DD04AF"/>
    <w:rsid w:val="00E14179"/>
    <w:rsid w:val="00E33028"/>
    <w:rsid w:val="00E4593E"/>
    <w:rsid w:val="00E83A68"/>
    <w:rsid w:val="00E87079"/>
    <w:rsid w:val="00EB24C2"/>
    <w:rsid w:val="00EB2ADF"/>
    <w:rsid w:val="00EC5C6E"/>
    <w:rsid w:val="00EC6067"/>
    <w:rsid w:val="00ED7BBA"/>
    <w:rsid w:val="00EF73FB"/>
    <w:rsid w:val="00F13232"/>
    <w:rsid w:val="00F215D3"/>
    <w:rsid w:val="00F34E12"/>
    <w:rsid w:val="00F36F56"/>
    <w:rsid w:val="00F4457D"/>
    <w:rsid w:val="00F52CC2"/>
    <w:rsid w:val="00F5317A"/>
    <w:rsid w:val="00F83C89"/>
    <w:rsid w:val="00FA488F"/>
    <w:rsid w:val="00FC1383"/>
    <w:rsid w:val="00FD4F65"/>
    <w:rsid w:val="00FD5322"/>
    <w:rsid w:val="00FE30AB"/>
    <w:rsid w:val="00FE7BD1"/>
    <w:rsid w:val="00FF57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1501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unhideWhenUsed/>
    <w:rsid w:val="00892EF3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892EF3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892EF3"/>
    <w:rPr>
      <w:vertAlign w:val="superscript"/>
    </w:rPr>
  </w:style>
  <w:style w:type="paragraph" w:styleId="Akapitzlist">
    <w:name w:val="List Paragraph"/>
    <w:basedOn w:val="Normalny"/>
    <w:uiPriority w:val="34"/>
    <w:qFormat/>
    <w:rsid w:val="00892EF3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8167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16763"/>
  </w:style>
  <w:style w:type="character" w:styleId="Numerstrony">
    <w:name w:val="page number"/>
    <w:basedOn w:val="Domylnaczcionkaakapitu"/>
    <w:uiPriority w:val="99"/>
    <w:semiHidden/>
    <w:unhideWhenUsed/>
    <w:rsid w:val="00816763"/>
  </w:style>
  <w:style w:type="paragraph" w:styleId="Tekstdymka">
    <w:name w:val="Balloon Text"/>
    <w:basedOn w:val="Normalny"/>
    <w:link w:val="TekstdymkaZnak"/>
    <w:uiPriority w:val="99"/>
    <w:semiHidden/>
    <w:unhideWhenUsed/>
    <w:rsid w:val="001B14E6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14E6"/>
    <w:rPr>
      <w:rFonts w:ascii="Lucida Grande CE" w:hAnsi="Lucida Grande CE" w:cs="Lucida Grande CE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B14E6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B14E6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B14E6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B14E6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B14E6"/>
    <w:rPr>
      <w:b/>
      <w:bCs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6A462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EC5C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C5C6E"/>
  </w:style>
  <w:style w:type="character" w:styleId="Hipercze">
    <w:name w:val="Hyperlink"/>
    <w:basedOn w:val="Domylnaczcionkaakapitu"/>
    <w:uiPriority w:val="99"/>
    <w:semiHidden/>
    <w:unhideWhenUsed/>
    <w:rsid w:val="007B687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5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599</Words>
  <Characters>9600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w</Company>
  <LinksUpToDate>false</LinksUpToDate>
  <CharactersWithSpaces>11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Pr</dc:creator>
  <cp:lastModifiedBy>Vanna</cp:lastModifiedBy>
  <cp:revision>7</cp:revision>
  <cp:lastPrinted>2020-02-03T09:05:00Z</cp:lastPrinted>
  <dcterms:created xsi:type="dcterms:W3CDTF">2020-10-08T10:01:00Z</dcterms:created>
  <dcterms:modified xsi:type="dcterms:W3CDTF">2020-10-12T10:23:00Z</dcterms:modified>
</cp:coreProperties>
</file>